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C3AB6" w14:textId="448EEB4D" w:rsidR="00CE22AA" w:rsidRDefault="00D3419E" w:rsidP="00D3419E">
      <w:pPr>
        <w:pStyle w:val="Heading1"/>
      </w:pPr>
      <w:r w:rsidRPr="00D3419E">
        <w:t>INTRODUCTION</w:t>
      </w:r>
    </w:p>
    <w:p w14:paraId="39E5B7A6" w14:textId="2A3E0FC8" w:rsidR="00D3419E" w:rsidRDefault="00E13CAC" w:rsidP="00D3419E">
      <w:r>
        <w:t xml:space="preserve">This is the machine learning assignment; in this assignment we have to do a hands-on project related to machine learning techniques on real-world data using python. </w:t>
      </w:r>
    </w:p>
    <w:p w14:paraId="29F02F2B" w14:textId="2CF9D8D5" w:rsidR="00E13CAC" w:rsidRDefault="00E13CAC" w:rsidP="00D3419E">
      <w:r>
        <w:t>Machine learning is the subfield of computer science which is mostly related to the data. Manually organizing and extracting information from the large amount of data is impossible. On the other hand, based on this large amount of data we can’t predict the unseen data’s result. So, classification technique in machine learning helps to predict with high accuracy. The classification methods we have studied in the module are polynomial regression, splines, tree-based methods, and deep learning neural network.</w:t>
      </w:r>
    </w:p>
    <w:p w14:paraId="726017DA" w14:textId="2C5D4831" w:rsidR="00E13CAC" w:rsidRDefault="00E13CAC" w:rsidP="00D3419E">
      <w:r>
        <w:t>We have selected three machine learning model i.e., S</w:t>
      </w:r>
      <w:r w:rsidR="0078025E">
        <w:t xml:space="preserve">upport </w:t>
      </w:r>
      <w:r>
        <w:t>V</w:t>
      </w:r>
      <w:r w:rsidR="0078025E">
        <w:t xml:space="preserve">ector </w:t>
      </w:r>
      <w:r>
        <w:t>M</w:t>
      </w:r>
      <w:r w:rsidR="0078025E">
        <w:t>achine-SVM</w:t>
      </w:r>
      <w:r>
        <w:t>, K</w:t>
      </w:r>
      <w:r w:rsidR="00CA663F">
        <w:t>-</w:t>
      </w:r>
      <w:r>
        <w:t>N</w:t>
      </w:r>
      <w:r w:rsidR="00CA663F">
        <w:t xml:space="preserve">earest </w:t>
      </w:r>
      <w:r>
        <w:t>N</w:t>
      </w:r>
      <w:r w:rsidR="00CA663F">
        <w:t>eighbor-KNN</w:t>
      </w:r>
      <w:r>
        <w:t xml:space="preserve"> and logistic regression models to compare their accuracy on the same data set.</w:t>
      </w:r>
    </w:p>
    <w:p w14:paraId="743D03A8" w14:textId="4C881E17" w:rsidR="00E13CAC" w:rsidRDefault="00E13CAC" w:rsidP="00D3419E">
      <w:r>
        <w:t xml:space="preserve">The dataset we chose was the </w:t>
      </w:r>
      <w:r w:rsidR="00CA663F">
        <w:t>IRIS-</w:t>
      </w:r>
      <w:r>
        <w:t xml:space="preserve"> dataset, which is a </w:t>
      </w:r>
      <w:r w:rsidR="00CA663F">
        <w:t>multivariable</w:t>
      </w:r>
      <w:r>
        <w:t xml:space="preserve"> dataset of three </w:t>
      </w:r>
      <w:r w:rsidR="00CA663F">
        <w:t>types</w:t>
      </w:r>
      <w:r>
        <w:t xml:space="preserve"> of Iris flower. The data</w:t>
      </w:r>
      <w:r w:rsidR="00CA663F">
        <w:t>-</w:t>
      </w:r>
      <w:r>
        <w:t>set has 50 samples</w:t>
      </w:r>
      <w:r w:rsidR="00CA663F">
        <w:t xml:space="preserve"> of data for each species</w:t>
      </w:r>
      <w:r>
        <w:t xml:space="preserve"> and for </w:t>
      </w:r>
      <w:r w:rsidR="00CA663F">
        <w:t>every type there is a data of sepal length, width and petal length and width</w:t>
      </w:r>
    </w:p>
    <w:p w14:paraId="554B7976" w14:textId="77777777" w:rsidR="00FC3764" w:rsidRDefault="00FC3764" w:rsidP="00FC3764">
      <w:pPr>
        <w:keepNext/>
        <w:jc w:val="center"/>
      </w:pPr>
      <w:r>
        <w:rPr>
          <w:noProof/>
        </w:rPr>
        <w:drawing>
          <wp:inline distT="0" distB="0" distL="0" distR="0" wp14:anchorId="7745B673" wp14:editId="48755AF4">
            <wp:extent cx="61626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62675" cy="2466975"/>
                    </a:xfrm>
                    <a:prstGeom prst="rect">
                      <a:avLst/>
                    </a:prstGeom>
                  </pic:spPr>
                </pic:pic>
              </a:graphicData>
            </a:graphic>
          </wp:inline>
        </w:drawing>
      </w:r>
    </w:p>
    <w:p w14:paraId="61F4702D" w14:textId="696AAA29" w:rsidR="00FC3764" w:rsidRDefault="00FC3764" w:rsidP="00FC3764">
      <w:pPr>
        <w:pStyle w:val="Caption"/>
      </w:pPr>
      <w:r>
        <w:t xml:space="preserve">Figure </w:t>
      </w:r>
      <w:r w:rsidR="00021CDE">
        <w:fldChar w:fldCharType="begin"/>
      </w:r>
      <w:r w:rsidR="00021CDE">
        <w:instrText xml:space="preserve"> SEQ Figure \* ARABIC </w:instrText>
      </w:r>
      <w:r w:rsidR="00021CDE">
        <w:fldChar w:fldCharType="separate"/>
      </w:r>
      <w:r w:rsidR="00980C97">
        <w:rPr>
          <w:noProof/>
        </w:rPr>
        <w:t>1</w:t>
      </w:r>
      <w:r w:rsidR="00021CDE">
        <w:rPr>
          <w:noProof/>
        </w:rPr>
        <w:fldChar w:fldCharType="end"/>
      </w:r>
      <w:r>
        <w:t>: IRIS dataset inside.</w:t>
      </w:r>
    </w:p>
    <w:p w14:paraId="2A7DF4BF" w14:textId="77777777" w:rsidR="00C608BF" w:rsidRDefault="00A963F9" w:rsidP="00C608BF">
      <w:pPr>
        <w:keepNext/>
      </w:pPr>
      <w:r>
        <w:rPr>
          <w:noProof/>
        </w:rPr>
        <w:lastRenderedPageBreak/>
        <w:drawing>
          <wp:inline distT="0" distB="0" distL="0" distR="0" wp14:anchorId="1E73F542" wp14:editId="0F62984F">
            <wp:extent cx="322783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7832" cy="2286000"/>
                    </a:xfrm>
                    <a:prstGeom prst="rect">
                      <a:avLst/>
                    </a:prstGeom>
                  </pic:spPr>
                </pic:pic>
              </a:graphicData>
            </a:graphic>
          </wp:inline>
        </w:drawing>
      </w:r>
      <w:r>
        <w:rPr>
          <w:noProof/>
        </w:rPr>
        <w:drawing>
          <wp:inline distT="0" distB="0" distL="0" distR="0" wp14:anchorId="7EA0D36F" wp14:editId="5479CE16">
            <wp:extent cx="3465576"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65576" cy="2286000"/>
                    </a:xfrm>
                    <a:prstGeom prst="rect">
                      <a:avLst/>
                    </a:prstGeom>
                  </pic:spPr>
                </pic:pic>
              </a:graphicData>
            </a:graphic>
          </wp:inline>
        </w:drawing>
      </w:r>
      <w:r>
        <w:rPr>
          <w:noProof/>
        </w:rPr>
        <w:drawing>
          <wp:inline distT="0" distB="0" distL="0" distR="0" wp14:anchorId="46DA5928" wp14:editId="5FE41574">
            <wp:extent cx="3273552"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3552" cy="2286000"/>
                    </a:xfrm>
                    <a:prstGeom prst="rect">
                      <a:avLst/>
                    </a:prstGeom>
                  </pic:spPr>
                </pic:pic>
              </a:graphicData>
            </a:graphic>
          </wp:inline>
        </w:drawing>
      </w:r>
      <w:r>
        <w:rPr>
          <w:noProof/>
        </w:rPr>
        <w:drawing>
          <wp:inline distT="0" distB="0" distL="0" distR="0" wp14:anchorId="5B292852" wp14:editId="03B9B4AC">
            <wp:extent cx="3310128"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10128" cy="2286000"/>
                    </a:xfrm>
                    <a:prstGeom prst="rect">
                      <a:avLst/>
                    </a:prstGeom>
                  </pic:spPr>
                </pic:pic>
              </a:graphicData>
            </a:graphic>
          </wp:inline>
        </w:drawing>
      </w:r>
    </w:p>
    <w:p w14:paraId="77C4D548" w14:textId="1E281DAC" w:rsidR="00A963F9" w:rsidRDefault="00C608BF" w:rsidP="00C608BF">
      <w:pPr>
        <w:pStyle w:val="Caption"/>
      </w:pPr>
      <w:r>
        <w:t xml:space="preserve">Figure </w:t>
      </w:r>
      <w:r w:rsidR="00021CDE">
        <w:fldChar w:fldCharType="begin"/>
      </w:r>
      <w:r w:rsidR="00021CDE">
        <w:instrText xml:space="preserve"> SEQ Figure \* ARABIC </w:instrText>
      </w:r>
      <w:r w:rsidR="00021CDE">
        <w:fldChar w:fldCharType="separate"/>
      </w:r>
      <w:r w:rsidR="00980C97">
        <w:rPr>
          <w:noProof/>
        </w:rPr>
        <w:t>2</w:t>
      </w:r>
      <w:r w:rsidR="00021CDE">
        <w:rPr>
          <w:noProof/>
        </w:rPr>
        <w:fldChar w:fldCharType="end"/>
      </w:r>
      <w:r>
        <w:t xml:space="preserve">: </w:t>
      </w:r>
      <w:r w:rsidR="001A6373">
        <w:t>Dataset</w:t>
      </w:r>
      <w:r>
        <w:t xml:space="preserve"> </w:t>
      </w:r>
      <w:r w:rsidR="001A6373">
        <w:t>Visualization</w:t>
      </w:r>
    </w:p>
    <w:p w14:paraId="2D096FE0" w14:textId="15FE2500" w:rsidR="00A963F9" w:rsidRDefault="00A963F9" w:rsidP="00A963F9">
      <w:pPr>
        <w:jc w:val="center"/>
      </w:pPr>
    </w:p>
    <w:p w14:paraId="51DE3389" w14:textId="546BF3FF" w:rsidR="00A963F9" w:rsidRDefault="00A963F9" w:rsidP="00A963F9">
      <w:pPr>
        <w:jc w:val="center"/>
      </w:pPr>
    </w:p>
    <w:p w14:paraId="4C7C66B0" w14:textId="5B7C3ABD" w:rsidR="00A963F9" w:rsidRDefault="00A963F9" w:rsidP="00A963F9">
      <w:pPr>
        <w:jc w:val="center"/>
      </w:pPr>
    </w:p>
    <w:p w14:paraId="47E64578" w14:textId="6803DA24" w:rsidR="00A963F9" w:rsidRDefault="00A963F9" w:rsidP="00A963F9">
      <w:pPr>
        <w:jc w:val="center"/>
      </w:pPr>
    </w:p>
    <w:p w14:paraId="76D49734" w14:textId="77777777" w:rsidR="00A963F9" w:rsidRPr="00A963F9" w:rsidRDefault="00A963F9" w:rsidP="00A963F9">
      <w:pPr>
        <w:jc w:val="center"/>
      </w:pPr>
    </w:p>
    <w:p w14:paraId="41CFE63C" w14:textId="2BAE6422" w:rsidR="00A963F9" w:rsidRDefault="00A963F9" w:rsidP="00A963F9">
      <w:pPr>
        <w:pStyle w:val="Heading1"/>
      </w:pPr>
      <w:r>
        <w:t>analysis and modeling</w:t>
      </w:r>
    </w:p>
    <w:p w14:paraId="5C442765" w14:textId="43A8B9C4" w:rsidR="00A963F9" w:rsidRDefault="00A963F9" w:rsidP="00A963F9">
      <w:r>
        <w:t>we have chosen different machine learning</w:t>
      </w:r>
      <w:r w:rsidR="00CA663F">
        <w:t>-ML</w:t>
      </w:r>
      <w:r>
        <w:t xml:space="preserve"> models (SVM, naïve bayes, logistic regression, KNN, random Forest and decision tress) to compare their accuracy and identify which classification models has best accuracy.</w:t>
      </w:r>
    </w:p>
    <w:p w14:paraId="0796FD75" w14:textId="22EEA67F" w:rsidR="00A963F9" w:rsidRDefault="00A963F9" w:rsidP="00A963F9">
      <w:pPr>
        <w:pStyle w:val="ListParagraph"/>
        <w:numPr>
          <w:ilvl w:val="0"/>
          <w:numId w:val="2"/>
        </w:numPr>
        <w:rPr>
          <w:rFonts w:ascii="Times New Roman" w:hAnsi="Times New Roman" w:cs="Times New Roman"/>
          <w:b/>
          <w:bCs/>
        </w:rPr>
      </w:pPr>
      <w:r w:rsidRPr="00A963F9">
        <w:rPr>
          <w:rFonts w:ascii="Times New Roman" w:hAnsi="Times New Roman" w:cs="Times New Roman"/>
          <w:b/>
          <w:bCs/>
        </w:rPr>
        <w:t>SVM:</w:t>
      </w:r>
    </w:p>
    <w:p w14:paraId="493CD565" w14:textId="4CB1A698" w:rsidR="00C010BC" w:rsidRDefault="00A963F9" w:rsidP="00A963F9">
      <w:r>
        <w:t>SVM stands for “support vector machine”</w:t>
      </w:r>
      <w:r w:rsidR="00CA663F">
        <w:t>. It is the machine learning model which needs data-set with labels</w:t>
      </w:r>
      <w:r w:rsidR="00910598">
        <w:t>, and it can be applied for two purposes: classification and regression problems</w:t>
      </w:r>
      <w:r w:rsidR="00C010BC" w:rsidRPr="00C010BC">
        <w:t xml:space="preserve">. However, </w:t>
      </w:r>
      <w:r w:rsidR="00910598">
        <w:t>this model is helpful mostly for the classification problems.</w:t>
      </w:r>
    </w:p>
    <w:p w14:paraId="7DF121F3" w14:textId="59C7FE98" w:rsidR="00C010BC" w:rsidRDefault="00910598" w:rsidP="00980C97">
      <w:pPr>
        <w:keepNext/>
        <w:jc w:val="center"/>
      </w:pPr>
      <w:r>
        <w:lastRenderedPageBreak/>
        <w:t>Every point in a dataset in this model is drawn on n-dimensional plan (n denotes the number of features), each value represents the coordinate value. Finally, the hyper-planes are generated to separate the dataset.</w:t>
      </w:r>
    </w:p>
    <w:p w14:paraId="48715B92" w14:textId="53A50D04" w:rsidR="00980C97" w:rsidRDefault="00A963F9" w:rsidP="00980C97">
      <w:pPr>
        <w:keepNext/>
        <w:jc w:val="center"/>
      </w:pPr>
      <w:r>
        <w:rPr>
          <w:noProof/>
        </w:rPr>
        <w:drawing>
          <wp:inline distT="0" distB="0" distL="0" distR="0" wp14:anchorId="4E5CD243" wp14:editId="221641FA">
            <wp:extent cx="3903345" cy="2789555"/>
            <wp:effectExtent l="0" t="0" r="0" b="0"/>
            <wp:docPr id="7" name="Picture 7" descr="SVM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VM_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3345" cy="2789555"/>
                    </a:xfrm>
                    <a:prstGeom prst="rect">
                      <a:avLst/>
                    </a:prstGeom>
                    <a:noFill/>
                    <a:ln>
                      <a:noFill/>
                    </a:ln>
                  </pic:spPr>
                </pic:pic>
              </a:graphicData>
            </a:graphic>
          </wp:inline>
        </w:drawing>
      </w:r>
    </w:p>
    <w:p w14:paraId="410E350B" w14:textId="23454693" w:rsidR="00A963F9" w:rsidRDefault="00980C97" w:rsidP="00980C97">
      <w:pPr>
        <w:pStyle w:val="Caption"/>
      </w:pPr>
      <w:r>
        <w:t xml:space="preserve">Figure </w:t>
      </w:r>
      <w:fldSimple w:instr=" SEQ Figure \* ARABIC ">
        <w:r>
          <w:rPr>
            <w:noProof/>
          </w:rPr>
          <w:t>3</w:t>
        </w:r>
      </w:fldSimple>
      <w:r>
        <w:rPr>
          <w:noProof/>
        </w:rPr>
        <w:t>: SVM hyper-plan</w:t>
      </w:r>
    </w:p>
    <w:p w14:paraId="4AEC9113" w14:textId="665C5289" w:rsidR="00A963F9" w:rsidRPr="00A963F9" w:rsidRDefault="00A963F9" w:rsidP="00A963F9">
      <w:pPr>
        <w:pStyle w:val="ListParagraph"/>
        <w:numPr>
          <w:ilvl w:val="0"/>
          <w:numId w:val="2"/>
        </w:numPr>
        <w:rPr>
          <w:rFonts w:ascii="Times New Roman" w:hAnsi="Times New Roman" w:cs="Times New Roman"/>
          <w:b/>
          <w:bCs/>
        </w:rPr>
      </w:pPr>
      <w:r w:rsidRPr="00A963F9">
        <w:rPr>
          <w:rFonts w:ascii="Times New Roman" w:hAnsi="Times New Roman" w:cs="Times New Roman"/>
          <w:b/>
          <w:bCs/>
        </w:rPr>
        <w:t>Naïve bayes:</w:t>
      </w:r>
    </w:p>
    <w:p w14:paraId="5A279620" w14:textId="77777777" w:rsidR="00C010BC" w:rsidRDefault="00C010BC" w:rsidP="00A963F9">
      <w:r w:rsidRPr="00C010BC">
        <w:t>The nave bayes algorithm is composed of two words: nave and bayes, which are defined as follows:</w:t>
      </w:r>
    </w:p>
    <w:p w14:paraId="2B6B8B38" w14:textId="609D32EC" w:rsidR="00C010BC" w:rsidRDefault="00BE0F2D" w:rsidP="00A963F9">
      <w:r>
        <w:tab/>
        <w:t xml:space="preserve">a). </w:t>
      </w:r>
      <w:r w:rsidRPr="00BC1990">
        <w:rPr>
          <w:b/>
          <w:bCs/>
        </w:rPr>
        <w:t>Naïve:</w:t>
      </w:r>
      <w:r>
        <w:t xml:space="preserve"> </w:t>
      </w:r>
      <w:r w:rsidR="007761F0">
        <w:t xml:space="preserve">it is termed as Nave, because the features of one element is not related to the features of </w:t>
      </w:r>
      <w:r w:rsidR="00870101">
        <w:t>another</w:t>
      </w:r>
      <w:r w:rsidR="007761F0">
        <w:t xml:space="preserve"> element</w:t>
      </w:r>
      <w:r w:rsidR="00C010BC" w:rsidRPr="00C010BC">
        <w:t xml:space="preserve">. </w:t>
      </w:r>
      <w:r w:rsidR="007761F0">
        <w:t xml:space="preserve">For </w:t>
      </w:r>
      <w:r w:rsidR="00870101">
        <w:t>example,</w:t>
      </w:r>
      <w:r w:rsidR="007761F0">
        <w:t xml:space="preserve"> the red, spherical and sweet taste of a fruit is identified as apple due to its shape, color and taste. Therefore, according to the above features, every fruit having the same features </w:t>
      </w:r>
      <w:r w:rsidR="00870101">
        <w:t>is identified as apple.</w:t>
      </w:r>
    </w:p>
    <w:p w14:paraId="0417BBA4" w14:textId="25899D7D" w:rsidR="00BE0F2D" w:rsidRDefault="00BE0F2D" w:rsidP="00A963F9">
      <w:r>
        <w:tab/>
        <w:t xml:space="preserve">b). </w:t>
      </w:r>
      <w:r w:rsidRPr="00BC1990">
        <w:rPr>
          <w:b/>
          <w:bCs/>
        </w:rPr>
        <w:t>Bayes:</w:t>
      </w:r>
      <w:r>
        <w:t xml:space="preserve"> It is called Bayes because it depends on the principle of Bayes’ Theorem.</w:t>
      </w:r>
    </w:p>
    <w:p w14:paraId="7489584F" w14:textId="1CE7B37E" w:rsidR="001721A6" w:rsidRDefault="00870101" w:rsidP="00A963F9">
      <w:r>
        <w:t xml:space="preserve">Bayes’ theorem is the formula for calculating the hypothesis </w:t>
      </w:r>
      <w:r w:rsidR="001721A6" w:rsidRPr="001721A6">
        <w:t>Bayes' theorem, often known as Bayes' rule, is a mathematical formula for calculating the probability of a hypothesis based on past knowledge.</w:t>
      </w:r>
    </w:p>
    <w:p w14:paraId="144BFFFB" w14:textId="2AE37EEF" w:rsidR="00BE0F2D" w:rsidRDefault="00BE0F2D" w:rsidP="00A963F9">
      <w:r>
        <w:t>The formula for Bayes’ theorem is given as:</w:t>
      </w:r>
    </w:p>
    <w:p w14:paraId="4EE35F82" w14:textId="0924EFF9" w:rsidR="00BE0F2D" w:rsidRDefault="00BE0F2D" w:rsidP="00BE0F2D">
      <w:pPr>
        <w:jc w:val="center"/>
      </w:pPr>
      <w:r>
        <w:rPr>
          <w:noProof/>
        </w:rPr>
        <w:drawing>
          <wp:inline distT="0" distB="0" distL="0" distR="0" wp14:anchorId="181B0044" wp14:editId="66311316">
            <wp:extent cx="1583055" cy="468630"/>
            <wp:effectExtent l="0" t="0" r="0" b="0"/>
            <wp:docPr id="8" name="Picture 8" descr="Naïve Bayes Classifier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ïve Bayes Classifier Algorith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3055" cy="468630"/>
                    </a:xfrm>
                    <a:prstGeom prst="rect">
                      <a:avLst/>
                    </a:prstGeom>
                    <a:noFill/>
                    <a:ln>
                      <a:noFill/>
                    </a:ln>
                  </pic:spPr>
                </pic:pic>
              </a:graphicData>
            </a:graphic>
          </wp:inline>
        </w:drawing>
      </w:r>
    </w:p>
    <w:p w14:paraId="7E640E2A" w14:textId="41F53171" w:rsidR="001721A6" w:rsidRDefault="00D8126E" w:rsidP="001721A6">
      <w:r>
        <w:t>Due to the nature of naïve bayes, it assumes the all the features are independent, so can’t find the relation between the features.</w:t>
      </w:r>
    </w:p>
    <w:p w14:paraId="76768ADF" w14:textId="3CBA9083" w:rsidR="00D8126E" w:rsidRDefault="00D8126E" w:rsidP="001721A6"/>
    <w:p w14:paraId="5C46C309" w14:textId="21B51B1F" w:rsidR="00D8126E" w:rsidRDefault="00D8126E" w:rsidP="001721A6"/>
    <w:p w14:paraId="3BDE287D" w14:textId="54C40E0A" w:rsidR="00D8126E" w:rsidRDefault="00D8126E" w:rsidP="001721A6"/>
    <w:p w14:paraId="005B6C2E" w14:textId="4E51CC52" w:rsidR="00D8126E" w:rsidRDefault="00D8126E" w:rsidP="001721A6"/>
    <w:p w14:paraId="331834B1" w14:textId="42AA366E" w:rsidR="00D8126E" w:rsidRDefault="00D8126E" w:rsidP="001721A6"/>
    <w:p w14:paraId="16F6E26B" w14:textId="1858EF27" w:rsidR="00D8126E" w:rsidRDefault="00D8126E" w:rsidP="001721A6"/>
    <w:p w14:paraId="26DB5B33" w14:textId="48467790" w:rsidR="00D8126E" w:rsidRDefault="00D8126E" w:rsidP="001721A6"/>
    <w:p w14:paraId="5265A674" w14:textId="77777777" w:rsidR="00D8126E" w:rsidRPr="001721A6" w:rsidRDefault="00D8126E" w:rsidP="001721A6">
      <w:pPr>
        <w:rPr>
          <w:rFonts w:ascii="Times New Roman" w:hAnsi="Times New Roman" w:cs="Times New Roman"/>
          <w:b/>
          <w:bCs/>
        </w:rPr>
      </w:pPr>
    </w:p>
    <w:p w14:paraId="15A7C3B0" w14:textId="065B7A00" w:rsidR="00BC1990" w:rsidRPr="00BC1990" w:rsidRDefault="00BC1990" w:rsidP="00BC1990">
      <w:pPr>
        <w:pStyle w:val="ListParagraph"/>
        <w:numPr>
          <w:ilvl w:val="0"/>
          <w:numId w:val="2"/>
        </w:numPr>
        <w:rPr>
          <w:rFonts w:ascii="Times New Roman" w:hAnsi="Times New Roman" w:cs="Times New Roman"/>
          <w:b/>
          <w:bCs/>
        </w:rPr>
      </w:pPr>
      <w:r w:rsidRPr="00BC1990">
        <w:rPr>
          <w:rFonts w:ascii="Times New Roman" w:hAnsi="Times New Roman" w:cs="Times New Roman"/>
          <w:b/>
          <w:bCs/>
        </w:rPr>
        <w:lastRenderedPageBreak/>
        <w:t>Logistic regression:</w:t>
      </w:r>
    </w:p>
    <w:p w14:paraId="205091BB" w14:textId="3D01244B" w:rsidR="00B61A43" w:rsidRDefault="00B93E23" w:rsidP="009C3E30">
      <w:pPr>
        <w:keepNext/>
        <w:jc w:val="both"/>
      </w:pPr>
      <w:r>
        <w:t>Logistic regression is again supervised machine learning algorithm, which is able to predict the target similarity.</w:t>
      </w:r>
      <w:r w:rsidR="009C3E30">
        <w:t xml:space="preserve"> The target variable varies between the o and 1 due to the nature of the logistic regression. It is the simplest machine learning model which is used to classification problems.</w:t>
      </w:r>
    </w:p>
    <w:p w14:paraId="435DD636" w14:textId="66863FB9" w:rsidR="00B61A43" w:rsidRDefault="00B61A43" w:rsidP="009C3E30">
      <w:pPr>
        <w:keepNext/>
        <w:jc w:val="both"/>
      </w:pPr>
      <w:r>
        <w:t>Logistic regression</w:t>
      </w:r>
      <w:r w:rsidR="009C3E30">
        <w:t xml:space="preserve"> is used to </w:t>
      </w:r>
      <w:r w:rsidR="009369D7">
        <w:t>classify the observation depending on the available dataset and it can quickly classify variable efficiently.</w:t>
      </w:r>
      <w:r>
        <w:t xml:space="preserve"> The logistic function is depicted in the diagram below.</w:t>
      </w:r>
    </w:p>
    <w:p w14:paraId="5DA3839C" w14:textId="77777777" w:rsidR="00B61A43" w:rsidRDefault="00B61A43" w:rsidP="00B61A43">
      <w:pPr>
        <w:keepNext/>
        <w:jc w:val="center"/>
      </w:pPr>
    </w:p>
    <w:p w14:paraId="447EACA1" w14:textId="0F1F6B23" w:rsidR="00980C97" w:rsidRDefault="00BC1990" w:rsidP="00B61A43">
      <w:pPr>
        <w:keepNext/>
        <w:jc w:val="center"/>
      </w:pPr>
      <w:r>
        <w:rPr>
          <w:noProof/>
        </w:rPr>
        <w:drawing>
          <wp:inline distT="0" distB="0" distL="0" distR="0" wp14:anchorId="145EC990" wp14:editId="0334F4E0">
            <wp:extent cx="4764405" cy="2858770"/>
            <wp:effectExtent l="0" t="0" r="0" b="0"/>
            <wp:docPr id="9" name="Picture 9"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istic Regression in Machine Learn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4405" cy="2858770"/>
                    </a:xfrm>
                    <a:prstGeom prst="rect">
                      <a:avLst/>
                    </a:prstGeom>
                    <a:noFill/>
                    <a:ln>
                      <a:noFill/>
                    </a:ln>
                  </pic:spPr>
                </pic:pic>
              </a:graphicData>
            </a:graphic>
          </wp:inline>
        </w:drawing>
      </w:r>
    </w:p>
    <w:p w14:paraId="7B561CEF" w14:textId="5119DCF9" w:rsidR="00BC1990" w:rsidRDefault="00980C97" w:rsidP="00980C97">
      <w:pPr>
        <w:pStyle w:val="Caption"/>
      </w:pPr>
      <w:r>
        <w:t xml:space="preserve">Figure </w:t>
      </w:r>
      <w:fldSimple w:instr=" SEQ Figure \* ARABIC ">
        <w:r>
          <w:rPr>
            <w:noProof/>
          </w:rPr>
          <w:t>4</w:t>
        </w:r>
      </w:fldSimple>
      <w:r>
        <w:rPr>
          <w:noProof/>
        </w:rPr>
        <w:t>: Logistic Regression</w:t>
      </w:r>
    </w:p>
    <w:p w14:paraId="1235A5E5" w14:textId="77777777" w:rsidR="00E83F87" w:rsidRDefault="00E83F87" w:rsidP="00A963F9"/>
    <w:p w14:paraId="7B691130" w14:textId="232B7AE7" w:rsidR="00BC1990" w:rsidRPr="00E83F87" w:rsidRDefault="00BC1990" w:rsidP="00E83F87">
      <w:pPr>
        <w:pStyle w:val="ListParagraph"/>
        <w:numPr>
          <w:ilvl w:val="0"/>
          <w:numId w:val="2"/>
        </w:numPr>
        <w:rPr>
          <w:rFonts w:ascii="Times New Roman" w:hAnsi="Times New Roman" w:cs="Times New Roman"/>
          <w:b/>
          <w:bCs/>
        </w:rPr>
      </w:pPr>
      <w:r w:rsidRPr="00E83F87">
        <w:rPr>
          <w:rFonts w:ascii="Times New Roman" w:hAnsi="Times New Roman" w:cs="Times New Roman"/>
          <w:b/>
          <w:bCs/>
        </w:rPr>
        <w:t>KNN:</w:t>
      </w:r>
    </w:p>
    <w:p w14:paraId="1BCEEAED" w14:textId="1FDCCBE7" w:rsidR="00504BC0" w:rsidRDefault="00504BC0" w:rsidP="00504BC0">
      <w:pPr>
        <w:keepNext/>
        <w:jc w:val="center"/>
      </w:pPr>
      <w:r>
        <w:lastRenderedPageBreak/>
        <w:t>K-Nearest Neighbor is</w:t>
      </w:r>
      <w:r w:rsidR="00C90EA0">
        <w:t xml:space="preserve"> the most basic </w:t>
      </w:r>
      <w:r>
        <w:t xml:space="preserve">supervised learning machine learning </w:t>
      </w:r>
      <w:r w:rsidR="00C90EA0">
        <w:t>model</w:t>
      </w:r>
      <w:r>
        <w:t xml:space="preserve">. The K-NN </w:t>
      </w:r>
      <w:r w:rsidR="00C90EA0">
        <w:t xml:space="preserve">model generate similar group of </w:t>
      </w:r>
      <w:r w:rsidR="00524B8D">
        <w:t>data</w:t>
      </w:r>
      <w:r w:rsidR="00C90EA0">
        <w:t xml:space="preserve"> together, and whenever new data is predicted then the model checks whether the new data i</w:t>
      </w:r>
      <w:r w:rsidR="00524B8D">
        <w:t xml:space="preserve">s grouped to which group of data, </w:t>
      </w:r>
      <w:r>
        <w:t>that is most similar to the existing categories.</w:t>
      </w:r>
    </w:p>
    <w:p w14:paraId="77A22C31" w14:textId="12D508B5" w:rsidR="00021CDE" w:rsidRDefault="00021CDE" w:rsidP="00021CDE">
      <w:pPr>
        <w:keepNext/>
        <w:jc w:val="center"/>
      </w:pPr>
      <w:r>
        <w:t xml:space="preserve">The K-NN approach saves all available data and </w:t>
      </w:r>
      <w:r>
        <w:t>categorizes</w:t>
      </w:r>
      <w:r>
        <w:t xml:space="preserve"> new data points depending on how similar they are to the current data. This means that utilising the K-NN approach, fresh data can be swiftly sorted into a suitable category.</w:t>
      </w:r>
    </w:p>
    <w:p w14:paraId="2DF7D417" w14:textId="77777777" w:rsidR="00021CDE" w:rsidRDefault="00021CDE" w:rsidP="00021CDE">
      <w:pPr>
        <w:keepNext/>
        <w:jc w:val="center"/>
      </w:pPr>
      <w:r>
        <w:t>The K-NN technique can be used for both regression and classification, while classification is the most popular application.</w:t>
      </w:r>
    </w:p>
    <w:p w14:paraId="4D9D4469" w14:textId="71ED0C25" w:rsidR="00980C97" w:rsidRDefault="00BC1990" w:rsidP="00021CDE">
      <w:pPr>
        <w:keepNext/>
        <w:jc w:val="center"/>
      </w:pPr>
      <w:r>
        <w:rPr>
          <w:noProof/>
        </w:rPr>
        <w:drawing>
          <wp:inline distT="0" distB="0" distL="0" distR="0" wp14:anchorId="18535EEA" wp14:editId="0E285567">
            <wp:extent cx="5716905" cy="2858770"/>
            <wp:effectExtent l="0" t="0" r="0" b="0"/>
            <wp:docPr id="10" name="Picture 10"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Nearest Neighbor(KNN) Algorithm for Machine Learn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6905" cy="2858770"/>
                    </a:xfrm>
                    <a:prstGeom prst="rect">
                      <a:avLst/>
                    </a:prstGeom>
                    <a:noFill/>
                    <a:ln>
                      <a:noFill/>
                    </a:ln>
                  </pic:spPr>
                </pic:pic>
              </a:graphicData>
            </a:graphic>
          </wp:inline>
        </w:drawing>
      </w:r>
    </w:p>
    <w:p w14:paraId="4676D507" w14:textId="008131F2" w:rsidR="00BC1990" w:rsidRDefault="00980C97" w:rsidP="00980C97">
      <w:pPr>
        <w:pStyle w:val="Caption"/>
      </w:pPr>
      <w:r>
        <w:t xml:space="preserve">Figure </w:t>
      </w:r>
      <w:fldSimple w:instr=" SEQ Figure \* ARABIC ">
        <w:r>
          <w:rPr>
            <w:noProof/>
          </w:rPr>
          <w:t>5</w:t>
        </w:r>
      </w:fldSimple>
      <w:r>
        <w:rPr>
          <w:noProof/>
        </w:rPr>
        <w:t>: KNN</w:t>
      </w:r>
    </w:p>
    <w:p w14:paraId="01B3D6C1" w14:textId="6B425652" w:rsidR="00A963F9" w:rsidRDefault="00A963F9" w:rsidP="00A963F9"/>
    <w:p w14:paraId="6AF66812" w14:textId="0A037B0B" w:rsidR="00A963F9" w:rsidRDefault="00A963F9" w:rsidP="00A963F9"/>
    <w:p w14:paraId="42941C41" w14:textId="470CB97D" w:rsidR="00A963F9" w:rsidRDefault="00A963F9" w:rsidP="00A963F9"/>
    <w:p w14:paraId="4E34BC03" w14:textId="581DA37E" w:rsidR="00A963F9" w:rsidRDefault="00A963F9" w:rsidP="00A963F9"/>
    <w:p w14:paraId="041601E7" w14:textId="5FE935A1" w:rsidR="00A963F9" w:rsidRPr="00E83F87" w:rsidRDefault="00E83F87" w:rsidP="00E83F87">
      <w:pPr>
        <w:pStyle w:val="ListParagraph"/>
        <w:numPr>
          <w:ilvl w:val="0"/>
          <w:numId w:val="2"/>
        </w:numPr>
        <w:rPr>
          <w:rFonts w:ascii="Times New Roman" w:hAnsi="Times New Roman" w:cs="Times New Roman"/>
          <w:b/>
          <w:bCs/>
        </w:rPr>
      </w:pPr>
      <w:r w:rsidRPr="00E83F87">
        <w:rPr>
          <w:rFonts w:ascii="Times New Roman" w:hAnsi="Times New Roman" w:cs="Times New Roman"/>
          <w:b/>
          <w:bCs/>
        </w:rPr>
        <w:t>Decision tree:</w:t>
      </w:r>
    </w:p>
    <w:p w14:paraId="60309BA0" w14:textId="77777777" w:rsidR="00021CDE" w:rsidRDefault="00021CDE" w:rsidP="00980C97">
      <w:pPr>
        <w:keepNext/>
        <w:jc w:val="center"/>
      </w:pPr>
      <w:r w:rsidRPr="00021CDE">
        <w:lastRenderedPageBreak/>
        <w:t>The decision tree is a supervised learning technique that may be applied to both classification and regression problems, however it is most commonly employed to tackle classification concerns. The "decision tree classifier" is a tree-structured classifier with core nodes corresponding to dataset attributes, branches corresponding to decision rules, and leaf nodes indicating outcomes.</w:t>
      </w:r>
    </w:p>
    <w:p w14:paraId="3C2D78F9" w14:textId="452CBBE2" w:rsidR="00980C97" w:rsidRDefault="00E83F87" w:rsidP="00980C97">
      <w:pPr>
        <w:keepNext/>
        <w:jc w:val="center"/>
      </w:pPr>
      <w:r>
        <w:rPr>
          <w:noProof/>
        </w:rPr>
        <w:drawing>
          <wp:inline distT="0" distB="0" distL="0" distR="0" wp14:anchorId="4FFC7C33" wp14:editId="06E6D6D8">
            <wp:extent cx="5716905" cy="3811270"/>
            <wp:effectExtent l="0" t="0" r="0" b="0"/>
            <wp:docPr id="11" name="Picture 11"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Classification Algorith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6905" cy="3811270"/>
                    </a:xfrm>
                    <a:prstGeom prst="rect">
                      <a:avLst/>
                    </a:prstGeom>
                    <a:noFill/>
                    <a:ln>
                      <a:noFill/>
                    </a:ln>
                  </pic:spPr>
                </pic:pic>
              </a:graphicData>
            </a:graphic>
          </wp:inline>
        </w:drawing>
      </w:r>
    </w:p>
    <w:p w14:paraId="20B5AEE8" w14:textId="57215F42" w:rsidR="00E83F87" w:rsidRDefault="00980C97" w:rsidP="00980C97">
      <w:pPr>
        <w:pStyle w:val="Caption"/>
      </w:pPr>
      <w:r>
        <w:t xml:space="preserve">Figure </w:t>
      </w:r>
      <w:fldSimple w:instr=" SEQ Figure \* ARABIC ">
        <w:r>
          <w:rPr>
            <w:noProof/>
          </w:rPr>
          <w:t>6</w:t>
        </w:r>
      </w:fldSimple>
      <w:r>
        <w:rPr>
          <w:noProof/>
        </w:rPr>
        <w:t>: Decision tree model</w:t>
      </w:r>
    </w:p>
    <w:p w14:paraId="7C7C5F45" w14:textId="4A5FD58C" w:rsidR="00640336" w:rsidRDefault="00640336" w:rsidP="00A963F9">
      <w:pPr>
        <w:rPr>
          <w:rFonts w:ascii="Times New Roman" w:hAnsi="Times New Roman" w:cs="Times New Roman"/>
          <w:b/>
          <w:bCs/>
        </w:rPr>
      </w:pPr>
      <w:r w:rsidRPr="00640336">
        <w:rPr>
          <w:rFonts w:ascii="Times New Roman" w:hAnsi="Times New Roman" w:cs="Times New Roman"/>
          <w:b/>
          <w:bCs/>
        </w:rPr>
        <w:t>LOADING:</w:t>
      </w:r>
    </w:p>
    <w:p w14:paraId="599042E2" w14:textId="01EE448E" w:rsidR="00CA394A" w:rsidRDefault="00F12B1E" w:rsidP="00A963F9">
      <w:pPr>
        <w:rPr>
          <w:rFonts w:cstheme="minorHAnsi"/>
        </w:rPr>
      </w:pPr>
      <w:r>
        <w:rPr>
          <w:rFonts w:cstheme="minorHAnsi"/>
        </w:rPr>
        <w:t xml:space="preserve">We have IRIS dataset having 150 samples of different species of iris flower that is </w:t>
      </w:r>
      <w:proofErr w:type="spellStart"/>
      <w:r>
        <w:rPr>
          <w:rFonts w:cstheme="minorHAnsi"/>
        </w:rPr>
        <w:t>setosa</w:t>
      </w:r>
      <w:proofErr w:type="spellEnd"/>
      <w:r>
        <w:rPr>
          <w:rFonts w:cstheme="minorHAnsi"/>
        </w:rPr>
        <w:t xml:space="preserve">, versicolor, virginica. Then downloaded dataset is loaded to python environment using </w:t>
      </w:r>
      <w:proofErr w:type="gramStart"/>
      <w:r>
        <w:rPr>
          <w:rFonts w:cstheme="minorHAnsi"/>
        </w:rPr>
        <w:t>pandas</w:t>
      </w:r>
      <w:proofErr w:type="gramEnd"/>
      <w:r>
        <w:rPr>
          <w:rFonts w:cstheme="minorHAnsi"/>
        </w:rPr>
        <w:t xml:space="preserve"> library. We used “</w:t>
      </w:r>
      <w:proofErr w:type="spellStart"/>
      <w:proofErr w:type="gramStart"/>
      <w:r>
        <w:rPr>
          <w:rFonts w:cstheme="minorHAnsi"/>
        </w:rPr>
        <w:t>pd.read</w:t>
      </w:r>
      <w:proofErr w:type="gramEnd"/>
      <w:r>
        <w:rPr>
          <w:rFonts w:cstheme="minorHAnsi"/>
        </w:rPr>
        <w:t>_csv</w:t>
      </w:r>
      <w:proofErr w:type="spellEnd"/>
      <w:r>
        <w:rPr>
          <w:rFonts w:cstheme="minorHAnsi"/>
        </w:rPr>
        <w:t xml:space="preserve">()” function to import from computer to python environment. </w:t>
      </w:r>
      <w:r w:rsidR="00CA394A">
        <w:rPr>
          <w:rFonts w:cstheme="minorHAnsi"/>
        </w:rPr>
        <w:t>The dataset looks like the figure,</w:t>
      </w:r>
    </w:p>
    <w:p w14:paraId="2CC8A3E6" w14:textId="77777777" w:rsidR="00CA394A" w:rsidRDefault="00CA394A">
      <w:pPr>
        <w:rPr>
          <w:rFonts w:cstheme="minorHAnsi"/>
        </w:rPr>
      </w:pPr>
      <w:r>
        <w:rPr>
          <w:rFonts w:cstheme="minorHAnsi"/>
        </w:rPr>
        <w:br w:type="page"/>
      </w:r>
    </w:p>
    <w:p w14:paraId="30F6AA41" w14:textId="3B6E4D37" w:rsidR="00640336" w:rsidRDefault="00CA394A" w:rsidP="00CA394A">
      <w:pPr>
        <w:jc w:val="center"/>
        <w:rPr>
          <w:rFonts w:cstheme="minorHAnsi"/>
        </w:rPr>
      </w:pPr>
      <w:r>
        <w:rPr>
          <w:noProof/>
        </w:rPr>
        <w:lastRenderedPageBreak/>
        <w:drawing>
          <wp:inline distT="0" distB="0" distL="0" distR="0" wp14:anchorId="669945BA" wp14:editId="2114F100">
            <wp:extent cx="6162675" cy="24669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62675" cy="2466975"/>
                    </a:xfrm>
                    <a:prstGeom prst="rect">
                      <a:avLst/>
                    </a:prstGeom>
                  </pic:spPr>
                </pic:pic>
              </a:graphicData>
            </a:graphic>
          </wp:inline>
        </w:drawing>
      </w:r>
    </w:p>
    <w:p w14:paraId="11950403" w14:textId="43B2BE2B" w:rsidR="00CA394A" w:rsidRDefault="00CA394A" w:rsidP="00CA394A">
      <w:pPr>
        <w:rPr>
          <w:rFonts w:cstheme="minorHAnsi"/>
        </w:rPr>
      </w:pPr>
      <w:r>
        <w:rPr>
          <w:rFonts w:cstheme="minorHAnsi"/>
        </w:rPr>
        <w:t xml:space="preserve">This dataset is divided into train and test dataset. Test data size is set of 30% and remaining 70% data is kept for training the model. </w:t>
      </w:r>
    </w:p>
    <w:p w14:paraId="214544B7" w14:textId="66D2CEC4" w:rsidR="0035286B" w:rsidRPr="0035286B" w:rsidRDefault="0035286B" w:rsidP="00A963F9">
      <w:pPr>
        <w:rPr>
          <w:rFonts w:ascii="Times New Roman" w:hAnsi="Times New Roman" w:cs="Times New Roman"/>
        </w:rPr>
      </w:pPr>
      <w:r w:rsidRPr="0035286B">
        <w:rPr>
          <w:rFonts w:ascii="Times New Roman" w:hAnsi="Times New Roman" w:cs="Times New Roman"/>
        </w:rPr>
        <w:t>We used 5 models to train and then test for our model evaluation purpose</w:t>
      </w:r>
      <w:r w:rsidR="005164C8">
        <w:rPr>
          <w:rFonts w:ascii="Times New Roman" w:hAnsi="Times New Roman" w:cs="Times New Roman"/>
        </w:rPr>
        <w:t>, we used sci-kit learn library for model creation</w:t>
      </w:r>
      <w:r w:rsidRPr="0035286B">
        <w:rPr>
          <w:rFonts w:ascii="Times New Roman" w:hAnsi="Times New Roman" w:cs="Times New Roman"/>
        </w:rPr>
        <w:t xml:space="preserve">. </w:t>
      </w:r>
    </w:p>
    <w:p w14:paraId="681D955C" w14:textId="698DC3BB" w:rsidR="0035286B" w:rsidRPr="0035286B" w:rsidRDefault="0035286B" w:rsidP="00A963F9">
      <w:pPr>
        <w:rPr>
          <w:rFonts w:ascii="Times New Roman" w:hAnsi="Times New Roman" w:cs="Times New Roman"/>
        </w:rPr>
      </w:pPr>
      <w:r w:rsidRPr="0035286B">
        <w:rPr>
          <w:rFonts w:ascii="Times New Roman" w:hAnsi="Times New Roman" w:cs="Times New Roman"/>
        </w:rPr>
        <w:t xml:space="preserve">The accuracy of </w:t>
      </w:r>
      <w:r w:rsidRPr="0035286B">
        <w:rPr>
          <w:rFonts w:ascii="Times New Roman" w:hAnsi="Times New Roman" w:cs="Times New Roman"/>
          <w:b/>
          <w:bCs/>
        </w:rPr>
        <w:t>SVM</w:t>
      </w:r>
      <w:r w:rsidRPr="0035286B">
        <w:rPr>
          <w:rFonts w:ascii="Times New Roman" w:hAnsi="Times New Roman" w:cs="Times New Roman"/>
        </w:rPr>
        <w:t xml:space="preserve"> model is 100%</w:t>
      </w:r>
    </w:p>
    <w:p w14:paraId="7E9AC993" w14:textId="0B0DDFDD" w:rsidR="0035286B" w:rsidRPr="0035286B" w:rsidRDefault="0035286B" w:rsidP="00A963F9">
      <w:pPr>
        <w:rPr>
          <w:rFonts w:ascii="Times New Roman" w:hAnsi="Times New Roman" w:cs="Times New Roman"/>
        </w:rPr>
      </w:pPr>
      <w:r w:rsidRPr="0035286B">
        <w:rPr>
          <w:rFonts w:ascii="Times New Roman" w:hAnsi="Times New Roman" w:cs="Times New Roman"/>
        </w:rPr>
        <w:t xml:space="preserve">The accuracy of </w:t>
      </w:r>
      <w:r w:rsidRPr="0035286B">
        <w:rPr>
          <w:rFonts w:ascii="Times New Roman" w:hAnsi="Times New Roman" w:cs="Times New Roman"/>
          <w:b/>
          <w:bCs/>
        </w:rPr>
        <w:t>Naïve</w:t>
      </w:r>
      <w:r w:rsidRPr="0035286B">
        <w:rPr>
          <w:rFonts w:ascii="Times New Roman" w:hAnsi="Times New Roman" w:cs="Times New Roman"/>
        </w:rPr>
        <w:t xml:space="preserve"> </w:t>
      </w:r>
      <w:r>
        <w:rPr>
          <w:rFonts w:ascii="Times New Roman" w:hAnsi="Times New Roman" w:cs="Times New Roman"/>
          <w:b/>
          <w:bCs/>
        </w:rPr>
        <w:t>B</w:t>
      </w:r>
      <w:r w:rsidRPr="0035286B">
        <w:rPr>
          <w:rFonts w:ascii="Times New Roman" w:hAnsi="Times New Roman" w:cs="Times New Roman"/>
          <w:b/>
          <w:bCs/>
        </w:rPr>
        <w:t>aye</w:t>
      </w:r>
      <w:r>
        <w:rPr>
          <w:rFonts w:ascii="Times New Roman" w:hAnsi="Times New Roman" w:cs="Times New Roman"/>
          <w:b/>
          <w:bCs/>
        </w:rPr>
        <w:t>s</w:t>
      </w:r>
      <w:r w:rsidRPr="0035286B">
        <w:rPr>
          <w:rFonts w:ascii="Times New Roman" w:hAnsi="Times New Roman" w:cs="Times New Roman"/>
        </w:rPr>
        <w:t xml:space="preserve"> is also 100%</w:t>
      </w:r>
    </w:p>
    <w:p w14:paraId="77C95F49" w14:textId="5707F0EE" w:rsidR="0035286B" w:rsidRPr="0035286B" w:rsidRDefault="0035286B" w:rsidP="00A963F9">
      <w:pPr>
        <w:rPr>
          <w:rFonts w:ascii="Times New Roman" w:hAnsi="Times New Roman" w:cs="Times New Roman"/>
        </w:rPr>
      </w:pPr>
      <w:r w:rsidRPr="0035286B">
        <w:rPr>
          <w:rFonts w:ascii="Times New Roman" w:hAnsi="Times New Roman" w:cs="Times New Roman"/>
        </w:rPr>
        <w:t xml:space="preserve">The accuracy of </w:t>
      </w:r>
      <w:r w:rsidRPr="0035286B">
        <w:rPr>
          <w:rFonts w:ascii="Times New Roman" w:hAnsi="Times New Roman" w:cs="Times New Roman"/>
          <w:b/>
          <w:bCs/>
        </w:rPr>
        <w:t>logistic</w:t>
      </w:r>
      <w:r w:rsidRPr="0035286B">
        <w:rPr>
          <w:rFonts w:ascii="Times New Roman" w:hAnsi="Times New Roman" w:cs="Times New Roman"/>
        </w:rPr>
        <w:t xml:space="preserve"> </w:t>
      </w:r>
      <w:r w:rsidRPr="0035286B">
        <w:rPr>
          <w:rFonts w:ascii="Times New Roman" w:hAnsi="Times New Roman" w:cs="Times New Roman"/>
          <w:b/>
          <w:bCs/>
        </w:rPr>
        <w:t>regression</w:t>
      </w:r>
      <w:r w:rsidRPr="0035286B">
        <w:rPr>
          <w:rFonts w:ascii="Times New Roman" w:hAnsi="Times New Roman" w:cs="Times New Roman"/>
        </w:rPr>
        <w:t xml:space="preserve"> is 97.3%</w:t>
      </w:r>
    </w:p>
    <w:p w14:paraId="66B2B8DE" w14:textId="0D9AC487" w:rsidR="0035286B" w:rsidRPr="0035286B" w:rsidRDefault="0035286B" w:rsidP="00A963F9">
      <w:pPr>
        <w:rPr>
          <w:rFonts w:ascii="Times New Roman" w:hAnsi="Times New Roman" w:cs="Times New Roman"/>
        </w:rPr>
      </w:pPr>
      <w:r w:rsidRPr="0035286B">
        <w:rPr>
          <w:rFonts w:ascii="Times New Roman" w:hAnsi="Times New Roman" w:cs="Times New Roman"/>
        </w:rPr>
        <w:t xml:space="preserve">The accuracy of </w:t>
      </w:r>
      <w:r w:rsidRPr="0035286B">
        <w:rPr>
          <w:rFonts w:ascii="Times New Roman" w:hAnsi="Times New Roman" w:cs="Times New Roman"/>
          <w:b/>
          <w:bCs/>
        </w:rPr>
        <w:t>KNN</w:t>
      </w:r>
      <w:r w:rsidRPr="0035286B">
        <w:rPr>
          <w:rFonts w:ascii="Times New Roman" w:hAnsi="Times New Roman" w:cs="Times New Roman"/>
        </w:rPr>
        <w:t xml:space="preserve"> is also 97.3%</w:t>
      </w:r>
    </w:p>
    <w:p w14:paraId="057238C7" w14:textId="36A56BCE" w:rsidR="0035286B" w:rsidRDefault="0035286B" w:rsidP="00A963F9">
      <w:pPr>
        <w:rPr>
          <w:rFonts w:ascii="Times New Roman" w:hAnsi="Times New Roman" w:cs="Times New Roman"/>
        </w:rPr>
      </w:pPr>
      <w:r w:rsidRPr="0035286B">
        <w:rPr>
          <w:rFonts w:ascii="Times New Roman" w:hAnsi="Times New Roman" w:cs="Times New Roman"/>
        </w:rPr>
        <w:t xml:space="preserve">The accuracy of </w:t>
      </w:r>
      <w:r w:rsidRPr="0035286B">
        <w:rPr>
          <w:rFonts w:ascii="Times New Roman" w:hAnsi="Times New Roman" w:cs="Times New Roman"/>
          <w:b/>
          <w:bCs/>
        </w:rPr>
        <w:t>decision</w:t>
      </w:r>
      <w:r w:rsidRPr="0035286B">
        <w:rPr>
          <w:rFonts w:ascii="Times New Roman" w:hAnsi="Times New Roman" w:cs="Times New Roman"/>
        </w:rPr>
        <w:t xml:space="preserve"> </w:t>
      </w:r>
      <w:r w:rsidRPr="0035286B">
        <w:rPr>
          <w:rFonts w:ascii="Times New Roman" w:hAnsi="Times New Roman" w:cs="Times New Roman"/>
          <w:b/>
          <w:bCs/>
        </w:rPr>
        <w:t>tress</w:t>
      </w:r>
      <w:r w:rsidRPr="0035286B">
        <w:rPr>
          <w:rFonts w:ascii="Times New Roman" w:hAnsi="Times New Roman" w:cs="Times New Roman"/>
        </w:rPr>
        <w:t xml:space="preserve"> is 94%</w:t>
      </w:r>
    </w:p>
    <w:p w14:paraId="03259A4D" w14:textId="77777777" w:rsidR="005164C8" w:rsidRPr="0035286B" w:rsidRDefault="005164C8" w:rsidP="00A963F9">
      <w:pPr>
        <w:rPr>
          <w:rFonts w:ascii="Times New Roman" w:hAnsi="Times New Roman" w:cs="Times New Roman"/>
        </w:rPr>
      </w:pPr>
    </w:p>
    <w:p w14:paraId="397E0076" w14:textId="2BC4A0E4" w:rsidR="00E83F87" w:rsidRDefault="00E83F87" w:rsidP="00E83F87">
      <w:pPr>
        <w:pStyle w:val="Heading1"/>
      </w:pPr>
      <w:r>
        <w:t>discussion and future work</w:t>
      </w:r>
    </w:p>
    <w:p w14:paraId="315D0E7D" w14:textId="36362D6E" w:rsidR="00E83F87" w:rsidRDefault="00A002F9" w:rsidP="00E83F87">
      <w:r>
        <w:t>In this assignment we have applied 5 different machine learning model on a same dataset to evaluate their accuracy.</w:t>
      </w:r>
    </w:p>
    <w:p w14:paraId="57799360" w14:textId="4440FB65" w:rsidR="00A002F9" w:rsidRDefault="00A002F9" w:rsidP="00E83F87">
      <w:r>
        <w:t xml:space="preserve">We used SVM, Naïve Bayes, Logistic regression, KNN and decision trees algorithms and have compare the accuracy results. We have found that </w:t>
      </w:r>
      <w:r w:rsidR="004C7235">
        <w:t>SVM classification is more effective than others. The table shows the accuracy table of different machine learning models.</w:t>
      </w:r>
    </w:p>
    <w:tbl>
      <w:tblPr>
        <w:tblStyle w:val="TableGrid"/>
        <w:tblW w:w="0" w:type="auto"/>
        <w:tblLook w:val="04A0" w:firstRow="1" w:lastRow="0" w:firstColumn="1" w:lastColumn="0" w:noHBand="0" w:noVBand="1"/>
      </w:tblPr>
      <w:tblGrid>
        <w:gridCol w:w="1398"/>
        <w:gridCol w:w="5646"/>
        <w:gridCol w:w="3522"/>
      </w:tblGrid>
      <w:tr w:rsidR="004C7235" w14:paraId="38D3CBF1" w14:textId="77777777" w:rsidTr="004C7235">
        <w:trPr>
          <w:trHeight w:val="674"/>
        </w:trPr>
        <w:tc>
          <w:tcPr>
            <w:tcW w:w="1398" w:type="dxa"/>
          </w:tcPr>
          <w:p w14:paraId="5D065075" w14:textId="0593E48E" w:rsidR="004C7235" w:rsidRPr="004C7235" w:rsidRDefault="004C7235" w:rsidP="00E83F87">
            <w:pPr>
              <w:rPr>
                <w:b/>
                <w:bCs/>
                <w:sz w:val="28"/>
                <w:szCs w:val="28"/>
              </w:rPr>
            </w:pPr>
            <w:r w:rsidRPr="004C7235">
              <w:rPr>
                <w:b/>
                <w:bCs/>
                <w:sz w:val="28"/>
                <w:szCs w:val="28"/>
              </w:rPr>
              <w:t>S.NO</w:t>
            </w:r>
          </w:p>
        </w:tc>
        <w:tc>
          <w:tcPr>
            <w:tcW w:w="5646" w:type="dxa"/>
          </w:tcPr>
          <w:p w14:paraId="56497A96" w14:textId="23524340" w:rsidR="004C7235" w:rsidRPr="004C7235" w:rsidRDefault="004C7235" w:rsidP="00E83F87">
            <w:pPr>
              <w:rPr>
                <w:b/>
                <w:bCs/>
                <w:sz w:val="28"/>
                <w:szCs w:val="28"/>
              </w:rPr>
            </w:pPr>
            <w:r w:rsidRPr="004C7235">
              <w:rPr>
                <w:b/>
                <w:bCs/>
                <w:sz w:val="28"/>
                <w:szCs w:val="28"/>
              </w:rPr>
              <w:t>Machine learning model</w:t>
            </w:r>
          </w:p>
        </w:tc>
        <w:tc>
          <w:tcPr>
            <w:tcW w:w="3522" w:type="dxa"/>
          </w:tcPr>
          <w:p w14:paraId="5BF09D6A" w14:textId="4D9608E8" w:rsidR="004C7235" w:rsidRPr="004C7235" w:rsidRDefault="004C7235" w:rsidP="00E83F87">
            <w:pPr>
              <w:rPr>
                <w:b/>
                <w:bCs/>
                <w:sz w:val="28"/>
                <w:szCs w:val="28"/>
              </w:rPr>
            </w:pPr>
            <w:r w:rsidRPr="004C7235">
              <w:rPr>
                <w:b/>
                <w:bCs/>
                <w:sz w:val="28"/>
                <w:szCs w:val="28"/>
              </w:rPr>
              <w:t>Accuracy</w:t>
            </w:r>
          </w:p>
        </w:tc>
      </w:tr>
      <w:tr w:rsidR="004C7235" w14:paraId="308943D5" w14:textId="77777777" w:rsidTr="004C7235">
        <w:trPr>
          <w:trHeight w:val="674"/>
        </w:trPr>
        <w:tc>
          <w:tcPr>
            <w:tcW w:w="1398" w:type="dxa"/>
          </w:tcPr>
          <w:p w14:paraId="3043ADA0" w14:textId="0FE07989" w:rsidR="004C7235" w:rsidRPr="004C7235" w:rsidRDefault="004C7235" w:rsidP="00E83F87">
            <w:pPr>
              <w:rPr>
                <w:b/>
                <w:bCs/>
                <w:sz w:val="24"/>
                <w:szCs w:val="24"/>
              </w:rPr>
            </w:pPr>
            <w:r w:rsidRPr="004C7235">
              <w:rPr>
                <w:b/>
                <w:bCs/>
                <w:sz w:val="24"/>
                <w:szCs w:val="24"/>
              </w:rPr>
              <w:t>1</w:t>
            </w:r>
          </w:p>
        </w:tc>
        <w:tc>
          <w:tcPr>
            <w:tcW w:w="5646" w:type="dxa"/>
          </w:tcPr>
          <w:p w14:paraId="2F689B22" w14:textId="34F543F2" w:rsidR="004C7235" w:rsidRDefault="004C7235" w:rsidP="00E83F87">
            <w:r>
              <w:t>SVM</w:t>
            </w:r>
          </w:p>
        </w:tc>
        <w:tc>
          <w:tcPr>
            <w:tcW w:w="3522" w:type="dxa"/>
          </w:tcPr>
          <w:p w14:paraId="5B14302E" w14:textId="5DED4E79" w:rsidR="004C7235" w:rsidRDefault="004C7235" w:rsidP="00E83F87">
            <w:r>
              <w:t>100%</w:t>
            </w:r>
          </w:p>
        </w:tc>
      </w:tr>
      <w:tr w:rsidR="004C7235" w14:paraId="1C9CF79C" w14:textId="77777777" w:rsidTr="004C7235">
        <w:trPr>
          <w:trHeight w:val="674"/>
        </w:trPr>
        <w:tc>
          <w:tcPr>
            <w:tcW w:w="1398" w:type="dxa"/>
          </w:tcPr>
          <w:p w14:paraId="1CFC042B" w14:textId="31A33AA9" w:rsidR="004C7235" w:rsidRPr="004C7235" w:rsidRDefault="004C7235" w:rsidP="00E83F87">
            <w:pPr>
              <w:rPr>
                <w:b/>
                <w:bCs/>
                <w:sz w:val="24"/>
                <w:szCs w:val="24"/>
              </w:rPr>
            </w:pPr>
            <w:r w:rsidRPr="004C7235">
              <w:rPr>
                <w:b/>
                <w:bCs/>
                <w:sz w:val="24"/>
                <w:szCs w:val="24"/>
              </w:rPr>
              <w:t>2</w:t>
            </w:r>
          </w:p>
        </w:tc>
        <w:tc>
          <w:tcPr>
            <w:tcW w:w="5646" w:type="dxa"/>
          </w:tcPr>
          <w:p w14:paraId="0B38AB88" w14:textId="7DF910DE" w:rsidR="004C7235" w:rsidRDefault="004C7235" w:rsidP="00E83F87">
            <w:r>
              <w:t>Naïve Bayes</w:t>
            </w:r>
          </w:p>
        </w:tc>
        <w:tc>
          <w:tcPr>
            <w:tcW w:w="3522" w:type="dxa"/>
          </w:tcPr>
          <w:p w14:paraId="181945F1" w14:textId="684E20AD" w:rsidR="004C7235" w:rsidRDefault="004C7235" w:rsidP="00E83F87">
            <w:r>
              <w:t>100%</w:t>
            </w:r>
          </w:p>
        </w:tc>
      </w:tr>
      <w:tr w:rsidR="004C7235" w14:paraId="7CABF1AE" w14:textId="77777777" w:rsidTr="004C7235">
        <w:trPr>
          <w:trHeight w:val="674"/>
        </w:trPr>
        <w:tc>
          <w:tcPr>
            <w:tcW w:w="1398" w:type="dxa"/>
          </w:tcPr>
          <w:p w14:paraId="4CD3D2F8" w14:textId="5E0E4095" w:rsidR="004C7235" w:rsidRPr="004C7235" w:rsidRDefault="004C7235" w:rsidP="00E83F87">
            <w:pPr>
              <w:rPr>
                <w:b/>
                <w:bCs/>
                <w:sz w:val="24"/>
                <w:szCs w:val="24"/>
              </w:rPr>
            </w:pPr>
            <w:r w:rsidRPr="004C7235">
              <w:rPr>
                <w:b/>
                <w:bCs/>
                <w:sz w:val="24"/>
                <w:szCs w:val="24"/>
              </w:rPr>
              <w:t>3</w:t>
            </w:r>
          </w:p>
        </w:tc>
        <w:tc>
          <w:tcPr>
            <w:tcW w:w="5646" w:type="dxa"/>
          </w:tcPr>
          <w:p w14:paraId="75514FE1" w14:textId="5DAC10BC" w:rsidR="004C7235" w:rsidRDefault="004C7235" w:rsidP="00E83F87">
            <w:r>
              <w:t>Logistic Regression</w:t>
            </w:r>
          </w:p>
        </w:tc>
        <w:tc>
          <w:tcPr>
            <w:tcW w:w="3522" w:type="dxa"/>
          </w:tcPr>
          <w:p w14:paraId="4B725822" w14:textId="3AF1AFD5" w:rsidR="004C7235" w:rsidRDefault="004C7235" w:rsidP="00E83F87">
            <w:r>
              <w:t>97.3%</w:t>
            </w:r>
          </w:p>
        </w:tc>
      </w:tr>
      <w:tr w:rsidR="004C7235" w14:paraId="7DEC0C40" w14:textId="77777777" w:rsidTr="004C7235">
        <w:trPr>
          <w:trHeight w:val="674"/>
        </w:trPr>
        <w:tc>
          <w:tcPr>
            <w:tcW w:w="1398" w:type="dxa"/>
          </w:tcPr>
          <w:p w14:paraId="6B639E8A" w14:textId="63D07024" w:rsidR="004C7235" w:rsidRPr="004C7235" w:rsidRDefault="004C7235" w:rsidP="00E83F87">
            <w:pPr>
              <w:rPr>
                <w:b/>
                <w:bCs/>
                <w:sz w:val="24"/>
                <w:szCs w:val="24"/>
              </w:rPr>
            </w:pPr>
            <w:r w:rsidRPr="004C7235">
              <w:rPr>
                <w:b/>
                <w:bCs/>
                <w:sz w:val="24"/>
                <w:szCs w:val="24"/>
              </w:rPr>
              <w:t>4</w:t>
            </w:r>
          </w:p>
        </w:tc>
        <w:tc>
          <w:tcPr>
            <w:tcW w:w="5646" w:type="dxa"/>
          </w:tcPr>
          <w:p w14:paraId="67C5F790" w14:textId="6CB72F26" w:rsidR="004C7235" w:rsidRDefault="004C7235" w:rsidP="00E83F87">
            <w:r>
              <w:t>KNN</w:t>
            </w:r>
          </w:p>
        </w:tc>
        <w:tc>
          <w:tcPr>
            <w:tcW w:w="3522" w:type="dxa"/>
          </w:tcPr>
          <w:p w14:paraId="30B72AA7" w14:textId="6FAED7D6" w:rsidR="004C7235" w:rsidRDefault="004C7235" w:rsidP="00E83F87">
            <w:r>
              <w:t>97.3%</w:t>
            </w:r>
          </w:p>
        </w:tc>
      </w:tr>
      <w:tr w:rsidR="004C7235" w14:paraId="6EEB5621" w14:textId="77777777" w:rsidTr="004C7235">
        <w:trPr>
          <w:trHeight w:val="674"/>
        </w:trPr>
        <w:tc>
          <w:tcPr>
            <w:tcW w:w="1398" w:type="dxa"/>
          </w:tcPr>
          <w:p w14:paraId="639EED4E" w14:textId="4E6AF104" w:rsidR="004C7235" w:rsidRPr="004C7235" w:rsidRDefault="004C7235" w:rsidP="00E83F87">
            <w:pPr>
              <w:rPr>
                <w:b/>
                <w:bCs/>
                <w:sz w:val="24"/>
                <w:szCs w:val="24"/>
              </w:rPr>
            </w:pPr>
            <w:r w:rsidRPr="004C7235">
              <w:rPr>
                <w:b/>
                <w:bCs/>
                <w:sz w:val="24"/>
                <w:szCs w:val="24"/>
              </w:rPr>
              <w:t>5</w:t>
            </w:r>
          </w:p>
        </w:tc>
        <w:tc>
          <w:tcPr>
            <w:tcW w:w="5646" w:type="dxa"/>
          </w:tcPr>
          <w:p w14:paraId="6302C57E" w14:textId="427CBA55" w:rsidR="004C7235" w:rsidRDefault="004C7235" w:rsidP="00E83F87">
            <w:r>
              <w:t>Decision trees</w:t>
            </w:r>
          </w:p>
        </w:tc>
        <w:tc>
          <w:tcPr>
            <w:tcW w:w="3522" w:type="dxa"/>
          </w:tcPr>
          <w:p w14:paraId="7C5F4BC9" w14:textId="7C553D37" w:rsidR="004C7235" w:rsidRDefault="004C7235" w:rsidP="00E83F87">
            <w:r>
              <w:t>94%</w:t>
            </w:r>
          </w:p>
        </w:tc>
      </w:tr>
    </w:tbl>
    <w:p w14:paraId="0BF91B80" w14:textId="77777777" w:rsidR="004C7235" w:rsidRDefault="004C7235" w:rsidP="00E83F87"/>
    <w:p w14:paraId="0540F591" w14:textId="1207D693" w:rsidR="00606E97" w:rsidRDefault="00E83F87" w:rsidP="00606E97">
      <w:pPr>
        <w:pStyle w:val="Heading1"/>
      </w:pPr>
      <w:r>
        <w:lastRenderedPageBreak/>
        <w:t>exective summary</w:t>
      </w:r>
    </w:p>
    <w:p w14:paraId="51BF713C" w14:textId="4DDD7792" w:rsidR="00D2345F" w:rsidRDefault="006467D1" w:rsidP="00D2345F">
      <w:r>
        <w:t>To handle a large number of data and to predict according to the available data, it is very difficult and impossible to predict and summarize the data. To easily handle and predict the data, we have different machine learning models</w:t>
      </w:r>
      <w:r w:rsidR="007051CB">
        <w:t xml:space="preserve"> to predict the unknown data. </w:t>
      </w:r>
    </w:p>
    <w:p w14:paraId="444100E5" w14:textId="36504E74" w:rsidR="00746A9E" w:rsidRDefault="00746A9E" w:rsidP="00D2345F">
      <w:r>
        <w:t>Basically, machine learning model is like a black box, initially we have to train this box according to the available data, once the box is trained, and this box totally recognize all the data and their relation, then this box can be used to predict unknow data to predict the result.</w:t>
      </w:r>
    </w:p>
    <w:p w14:paraId="28E5CC96" w14:textId="4D9642DD" w:rsidR="00980C97" w:rsidRDefault="00980C97" w:rsidP="00D2345F">
      <w:r>
        <w:t>There are different types of machine learning model/ black boxes, to train and to predict values. We used five different machine learning model, trained them with a single dataset, and found their accuracy.</w:t>
      </w:r>
    </w:p>
    <w:p w14:paraId="188FEE31" w14:textId="1B9D53F5" w:rsidR="00980C97" w:rsidRDefault="00980C97" w:rsidP="00D2345F">
      <w:r>
        <w:t xml:space="preserve">Then all the </w:t>
      </w:r>
      <w:proofErr w:type="gramStart"/>
      <w:r>
        <w:t>models</w:t>
      </w:r>
      <w:proofErr w:type="gramEnd"/>
      <w:r>
        <w:t xml:space="preserve"> accuracy is compared to find out which model is having higher accuracy, and how can we improve the mode</w:t>
      </w:r>
      <w:r w:rsidR="00E62106">
        <w:t>l accuracy further.</w:t>
      </w:r>
      <w:r w:rsidR="006D78C4">
        <w:fldChar w:fldCharType="begin"/>
      </w:r>
      <w:r w:rsidR="006D78C4">
        <w:instrText xml:space="preserve"> </w:instrText>
      </w:r>
      <w:r w:rsidR="006D78C4">
        <w:fldChar w:fldCharType="begin"/>
      </w:r>
      <w:r w:rsidR="006D78C4">
        <w:instrText xml:space="preserve"> </w:instrText>
      </w:r>
      <w:r w:rsidR="00381102">
        <w:fldChar w:fldCharType="begin"/>
      </w:r>
      <w:r w:rsidR="00381102">
        <w:instrText xml:space="preserve">  </w:instrText>
      </w:r>
      <w:r w:rsidR="00381102">
        <w:fldChar w:fldCharType="end"/>
      </w:r>
      <w:r w:rsidR="006D78C4">
        <w:instrText xml:space="preserve"> </w:instrText>
      </w:r>
      <w:r w:rsidR="006D78C4">
        <w:fldChar w:fldCharType="end"/>
      </w:r>
      <w:r w:rsidR="006D78C4">
        <w:instrText xml:space="preserve"> </w:instrText>
      </w:r>
      <w:r w:rsidR="006D78C4">
        <w:fldChar w:fldCharType="end"/>
      </w:r>
    </w:p>
    <w:p w14:paraId="2097EB7D" w14:textId="77777777" w:rsidR="00746A9E" w:rsidRPr="00D2345F" w:rsidRDefault="00746A9E" w:rsidP="00D2345F"/>
    <w:p w14:paraId="23D8DFD5" w14:textId="7F31DEBE" w:rsidR="00E83F87" w:rsidRPr="00980C97" w:rsidRDefault="00606E97" w:rsidP="00606E97">
      <w:pPr>
        <w:pStyle w:val="Heading1"/>
        <w:numPr>
          <w:ilvl w:val="0"/>
          <w:numId w:val="0"/>
        </w:numPr>
        <w:ind w:left="216"/>
        <w:rPr>
          <w:sz w:val="32"/>
          <w:szCs w:val="24"/>
        </w:rPr>
      </w:pPr>
      <w:r w:rsidRPr="00980C97">
        <w:rPr>
          <w:sz w:val="32"/>
          <w:szCs w:val="24"/>
        </w:rPr>
        <w:t>a</w:t>
      </w:r>
      <w:r w:rsidR="006467D1" w:rsidRPr="00980C97">
        <w:rPr>
          <w:sz w:val="32"/>
          <w:szCs w:val="24"/>
        </w:rPr>
        <w:t>ppndix</w:t>
      </w:r>
    </w:p>
    <w:p w14:paraId="5EE2F96E" w14:textId="77777777" w:rsidR="00233046" w:rsidRDefault="00233046" w:rsidP="00233046">
      <w:r>
        <w:t>import pandas as pd</w:t>
      </w:r>
    </w:p>
    <w:p w14:paraId="4487D032" w14:textId="77777777" w:rsidR="00233046" w:rsidRDefault="00233046" w:rsidP="00233046">
      <w:r>
        <w:t xml:space="preserve">import </w:t>
      </w:r>
      <w:proofErr w:type="spellStart"/>
      <w:r>
        <w:t>numpy</w:t>
      </w:r>
      <w:proofErr w:type="spellEnd"/>
      <w:r>
        <w:t xml:space="preserve"> as np</w:t>
      </w:r>
    </w:p>
    <w:p w14:paraId="294AE2D6" w14:textId="77777777" w:rsidR="00233046" w:rsidRDefault="00233046" w:rsidP="00233046">
      <w:r>
        <w:t xml:space="preserve">import seaborn as </w:t>
      </w:r>
      <w:proofErr w:type="spellStart"/>
      <w:r>
        <w:t>sns</w:t>
      </w:r>
      <w:proofErr w:type="spellEnd"/>
    </w:p>
    <w:p w14:paraId="38ECE8F6" w14:textId="77777777" w:rsidR="00233046" w:rsidRDefault="00233046" w:rsidP="00233046">
      <w:r>
        <w:t xml:space="preserve">import </w:t>
      </w:r>
      <w:proofErr w:type="spellStart"/>
      <w:proofErr w:type="gramStart"/>
      <w:r>
        <w:t>matplotlib.pyplot</w:t>
      </w:r>
      <w:proofErr w:type="spellEnd"/>
      <w:proofErr w:type="gramEnd"/>
      <w:r>
        <w:t xml:space="preserve"> as </w:t>
      </w:r>
      <w:proofErr w:type="spellStart"/>
      <w:r>
        <w:t>plt</w:t>
      </w:r>
      <w:proofErr w:type="spellEnd"/>
    </w:p>
    <w:p w14:paraId="73B1E833" w14:textId="77777777" w:rsidR="00233046" w:rsidRDefault="00233046" w:rsidP="00233046">
      <w:r>
        <w:t xml:space="preserve">from warnings import </w:t>
      </w:r>
      <w:proofErr w:type="spellStart"/>
      <w:r>
        <w:t>filterwarnings</w:t>
      </w:r>
      <w:proofErr w:type="spellEnd"/>
    </w:p>
    <w:p w14:paraId="0B25EDA2" w14:textId="77777777" w:rsidR="00233046" w:rsidRDefault="00233046" w:rsidP="00233046">
      <w:proofErr w:type="spellStart"/>
      <w:r>
        <w:t>filterwarnings</w:t>
      </w:r>
      <w:proofErr w:type="spellEnd"/>
      <w:r>
        <w:t>(action='ignore')</w:t>
      </w:r>
    </w:p>
    <w:p w14:paraId="491A1221" w14:textId="77777777" w:rsidR="00233046" w:rsidRDefault="00233046" w:rsidP="00233046"/>
    <w:p w14:paraId="08365143" w14:textId="77777777" w:rsidR="00233046" w:rsidRDefault="00233046" w:rsidP="00233046">
      <w:r>
        <w:t>iris=</w:t>
      </w:r>
      <w:proofErr w:type="spellStart"/>
      <w:proofErr w:type="gramStart"/>
      <w:r>
        <w:t>pd.read</w:t>
      </w:r>
      <w:proofErr w:type="gramEnd"/>
      <w:r>
        <w:t>_csv</w:t>
      </w:r>
      <w:proofErr w:type="spellEnd"/>
      <w:r>
        <w:t>("/content/iris.csv")</w:t>
      </w:r>
    </w:p>
    <w:p w14:paraId="26D81F94" w14:textId="77777777" w:rsidR="00233046" w:rsidRDefault="00233046" w:rsidP="00233046">
      <w:r>
        <w:t>print(iris)</w:t>
      </w:r>
    </w:p>
    <w:p w14:paraId="4C4038FF" w14:textId="77777777" w:rsidR="00233046" w:rsidRDefault="00233046" w:rsidP="00233046">
      <w:r>
        <w:t>print(</w:t>
      </w:r>
      <w:proofErr w:type="spellStart"/>
      <w:proofErr w:type="gramStart"/>
      <w:r>
        <w:t>iris.shape</w:t>
      </w:r>
      <w:proofErr w:type="spellEnd"/>
      <w:proofErr w:type="gramEnd"/>
      <w:r>
        <w:t>)</w:t>
      </w:r>
    </w:p>
    <w:p w14:paraId="56D76C5F" w14:textId="77777777" w:rsidR="00233046" w:rsidRDefault="00233046" w:rsidP="00233046">
      <w:r>
        <w:t>print(</w:t>
      </w:r>
      <w:proofErr w:type="spellStart"/>
      <w:proofErr w:type="gramStart"/>
      <w:r>
        <w:t>iris.describe</w:t>
      </w:r>
      <w:proofErr w:type="spellEnd"/>
      <w:proofErr w:type="gramEnd"/>
      <w:r>
        <w:t>())</w:t>
      </w:r>
    </w:p>
    <w:p w14:paraId="21655B45" w14:textId="77777777" w:rsidR="00233046" w:rsidRDefault="00233046" w:rsidP="00233046"/>
    <w:p w14:paraId="486B28FA" w14:textId="77777777" w:rsidR="00233046" w:rsidRDefault="00233046" w:rsidP="00233046">
      <w:r>
        <w:t>#Checking for null values</w:t>
      </w:r>
    </w:p>
    <w:p w14:paraId="520FE087" w14:textId="77777777" w:rsidR="00233046" w:rsidRDefault="00233046" w:rsidP="00233046">
      <w:r>
        <w:t>print(</w:t>
      </w:r>
      <w:proofErr w:type="spellStart"/>
      <w:proofErr w:type="gramStart"/>
      <w:r>
        <w:t>iris.isna</w:t>
      </w:r>
      <w:proofErr w:type="spellEnd"/>
      <w:proofErr w:type="gramEnd"/>
      <w:r>
        <w:t>().sum())</w:t>
      </w:r>
    </w:p>
    <w:p w14:paraId="46256F7D" w14:textId="77777777" w:rsidR="00233046" w:rsidRDefault="00233046" w:rsidP="00233046">
      <w:r>
        <w:t>print(</w:t>
      </w:r>
      <w:proofErr w:type="spellStart"/>
      <w:proofErr w:type="gramStart"/>
      <w:r>
        <w:t>iris.describe</w:t>
      </w:r>
      <w:proofErr w:type="spellEnd"/>
      <w:proofErr w:type="gramEnd"/>
      <w:r>
        <w:t>())</w:t>
      </w:r>
    </w:p>
    <w:p w14:paraId="2532DD16" w14:textId="77777777" w:rsidR="00233046" w:rsidRDefault="00233046" w:rsidP="00233046"/>
    <w:p w14:paraId="2B586431" w14:textId="77777777" w:rsidR="00233046" w:rsidRDefault="00233046" w:rsidP="00233046">
      <w:proofErr w:type="spellStart"/>
      <w:proofErr w:type="gramStart"/>
      <w:r>
        <w:t>iris.head</w:t>
      </w:r>
      <w:proofErr w:type="spellEnd"/>
      <w:proofErr w:type="gramEnd"/>
      <w:r>
        <w:t>(150)</w:t>
      </w:r>
    </w:p>
    <w:p w14:paraId="79088569" w14:textId="77777777" w:rsidR="00233046" w:rsidRDefault="00233046" w:rsidP="00233046">
      <w:r>
        <w:t xml:space="preserve">fig = </w:t>
      </w:r>
      <w:proofErr w:type="spellStart"/>
      <w:proofErr w:type="gramStart"/>
      <w:r>
        <w:t>plt.figure</w:t>
      </w:r>
      <w:proofErr w:type="spellEnd"/>
      <w:proofErr w:type="gramEnd"/>
      <w:r>
        <w:t>()</w:t>
      </w:r>
    </w:p>
    <w:p w14:paraId="56F316A3" w14:textId="77777777" w:rsidR="00233046" w:rsidRDefault="00233046" w:rsidP="00233046">
      <w:r>
        <w:t xml:space="preserve">ax = </w:t>
      </w:r>
      <w:proofErr w:type="spellStart"/>
      <w:r>
        <w:t>fig.add_</w:t>
      </w:r>
      <w:proofErr w:type="gramStart"/>
      <w:r>
        <w:t>axes</w:t>
      </w:r>
      <w:proofErr w:type="spellEnd"/>
      <w:r>
        <w:t>(</w:t>
      </w:r>
      <w:proofErr w:type="gramEnd"/>
      <w:r>
        <w:t>[0,0,1,1])</w:t>
      </w:r>
    </w:p>
    <w:p w14:paraId="46B8510B" w14:textId="77777777" w:rsidR="00233046" w:rsidRDefault="00233046" w:rsidP="00233046">
      <w:proofErr w:type="spellStart"/>
      <w:proofErr w:type="gramStart"/>
      <w:r>
        <w:t>ax.axis</w:t>
      </w:r>
      <w:proofErr w:type="spellEnd"/>
      <w:proofErr w:type="gramEnd"/>
      <w:r>
        <w:t>('equal')</w:t>
      </w:r>
    </w:p>
    <w:p w14:paraId="2809E711" w14:textId="77777777" w:rsidR="00233046" w:rsidRDefault="00233046" w:rsidP="00233046">
      <w:r>
        <w:t>l = ['Versicolor', '</w:t>
      </w:r>
      <w:proofErr w:type="spellStart"/>
      <w:r>
        <w:t>Setosa</w:t>
      </w:r>
      <w:proofErr w:type="spellEnd"/>
      <w:r>
        <w:t>', 'Virginica']</w:t>
      </w:r>
    </w:p>
    <w:p w14:paraId="1EF24960" w14:textId="77777777" w:rsidR="00233046" w:rsidRDefault="00233046" w:rsidP="00233046">
      <w:r>
        <w:lastRenderedPageBreak/>
        <w:t>s = [50,50,50]</w:t>
      </w:r>
    </w:p>
    <w:p w14:paraId="4FF5A551" w14:textId="77777777" w:rsidR="00233046" w:rsidRDefault="00233046" w:rsidP="00233046">
      <w:proofErr w:type="spellStart"/>
      <w:proofErr w:type="gramStart"/>
      <w:r>
        <w:t>ax.pie</w:t>
      </w:r>
      <w:proofErr w:type="spellEnd"/>
      <w:r>
        <w:t>(</w:t>
      </w:r>
      <w:proofErr w:type="gramEnd"/>
      <w:r>
        <w:t xml:space="preserve">s, labels = </w:t>
      </w:r>
      <w:proofErr w:type="spellStart"/>
      <w:r>
        <w:t>l,autopct</w:t>
      </w:r>
      <w:proofErr w:type="spellEnd"/>
      <w:r>
        <w:t>='%1.2f%%')</w:t>
      </w:r>
    </w:p>
    <w:p w14:paraId="1DD3EC2B" w14:textId="77777777" w:rsidR="00233046" w:rsidRDefault="00233046" w:rsidP="00233046">
      <w:proofErr w:type="spellStart"/>
      <w:proofErr w:type="gramStart"/>
      <w:r>
        <w:t>plt.show</w:t>
      </w:r>
      <w:proofErr w:type="spellEnd"/>
      <w:proofErr w:type="gramEnd"/>
      <w:r>
        <w:t>()</w:t>
      </w:r>
    </w:p>
    <w:p w14:paraId="6617FBFE" w14:textId="77777777" w:rsidR="00233046" w:rsidRDefault="00233046" w:rsidP="00233046">
      <w:proofErr w:type="spellStart"/>
      <w:proofErr w:type="gramStart"/>
      <w:r>
        <w:t>iris.hist</w:t>
      </w:r>
      <w:proofErr w:type="spellEnd"/>
      <w:proofErr w:type="gramEnd"/>
      <w:r>
        <w:t>('</w:t>
      </w:r>
      <w:proofErr w:type="spellStart"/>
      <w:r>
        <w:t>sepal.length</w:t>
      </w:r>
      <w:proofErr w:type="spellEnd"/>
      <w:r>
        <w:t>')</w:t>
      </w:r>
    </w:p>
    <w:p w14:paraId="412B3F53" w14:textId="77777777" w:rsidR="00233046" w:rsidRDefault="00233046" w:rsidP="00233046">
      <w:proofErr w:type="spellStart"/>
      <w:proofErr w:type="gramStart"/>
      <w:r>
        <w:t>iris.hist</w:t>
      </w:r>
      <w:proofErr w:type="spellEnd"/>
      <w:proofErr w:type="gramEnd"/>
      <w:r>
        <w:t>('</w:t>
      </w:r>
      <w:proofErr w:type="spellStart"/>
      <w:r>
        <w:t>sepal.width</w:t>
      </w:r>
      <w:proofErr w:type="spellEnd"/>
      <w:r>
        <w:t>')</w:t>
      </w:r>
    </w:p>
    <w:p w14:paraId="33293D40" w14:textId="77777777" w:rsidR="00233046" w:rsidRDefault="00233046" w:rsidP="00233046">
      <w:proofErr w:type="spellStart"/>
      <w:proofErr w:type="gramStart"/>
      <w:r>
        <w:t>iris.hist</w:t>
      </w:r>
      <w:proofErr w:type="spellEnd"/>
      <w:proofErr w:type="gramEnd"/>
      <w:r>
        <w:t>('</w:t>
      </w:r>
      <w:proofErr w:type="spellStart"/>
      <w:r>
        <w:t>petal.length</w:t>
      </w:r>
      <w:proofErr w:type="spellEnd"/>
      <w:r>
        <w:t>')</w:t>
      </w:r>
    </w:p>
    <w:p w14:paraId="501FA1E2" w14:textId="77777777" w:rsidR="00233046" w:rsidRDefault="00233046" w:rsidP="00233046">
      <w:proofErr w:type="spellStart"/>
      <w:proofErr w:type="gramStart"/>
      <w:r>
        <w:t>iris.hist</w:t>
      </w:r>
      <w:proofErr w:type="spellEnd"/>
      <w:proofErr w:type="gramEnd"/>
      <w:r>
        <w:t>('</w:t>
      </w:r>
      <w:proofErr w:type="spellStart"/>
      <w:r>
        <w:t>petal.width</w:t>
      </w:r>
      <w:proofErr w:type="spellEnd"/>
      <w:r>
        <w:t>')</w:t>
      </w:r>
    </w:p>
    <w:p w14:paraId="68922893" w14:textId="77777777" w:rsidR="00233046" w:rsidRDefault="00233046" w:rsidP="00233046"/>
    <w:p w14:paraId="4A2B8890" w14:textId="77777777" w:rsidR="00233046" w:rsidRDefault="00233046" w:rsidP="00233046">
      <w:r>
        <w:t xml:space="preserve">from </w:t>
      </w:r>
      <w:proofErr w:type="spellStart"/>
      <w:proofErr w:type="gramStart"/>
      <w:r>
        <w:t>sklearn.linear</w:t>
      </w:r>
      <w:proofErr w:type="gramEnd"/>
      <w:r>
        <w:t>_model</w:t>
      </w:r>
      <w:proofErr w:type="spellEnd"/>
      <w:r>
        <w:t xml:space="preserve"> import </w:t>
      </w:r>
      <w:proofErr w:type="spellStart"/>
      <w:r>
        <w:t>LogisticRegression</w:t>
      </w:r>
      <w:proofErr w:type="spellEnd"/>
      <w:r>
        <w:t xml:space="preserve"> </w:t>
      </w:r>
    </w:p>
    <w:p w14:paraId="0322CB24" w14:textId="77777777" w:rsidR="00233046" w:rsidRDefault="00233046" w:rsidP="00233046">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68D7DAD9" w14:textId="77777777" w:rsidR="00233046" w:rsidRDefault="00233046" w:rsidP="00233046">
      <w:r>
        <w:t xml:space="preserve">from </w:t>
      </w:r>
      <w:proofErr w:type="spellStart"/>
      <w:proofErr w:type="gramStart"/>
      <w:r>
        <w:t>sklearn.neighbors</w:t>
      </w:r>
      <w:proofErr w:type="spellEnd"/>
      <w:proofErr w:type="gramEnd"/>
      <w:r>
        <w:t xml:space="preserve"> import </w:t>
      </w:r>
      <w:proofErr w:type="spellStart"/>
      <w:r>
        <w:t>KNeighborsClassifier</w:t>
      </w:r>
      <w:proofErr w:type="spellEnd"/>
    </w:p>
    <w:p w14:paraId="3BF3AE92" w14:textId="77777777" w:rsidR="00233046" w:rsidRDefault="00233046" w:rsidP="00233046">
      <w:r>
        <w:t xml:space="preserve">from </w:t>
      </w:r>
      <w:proofErr w:type="spellStart"/>
      <w:r>
        <w:t>sklearn</w:t>
      </w:r>
      <w:proofErr w:type="spellEnd"/>
      <w:r>
        <w:t xml:space="preserve"> import </w:t>
      </w:r>
      <w:proofErr w:type="spellStart"/>
      <w:r>
        <w:t>svm</w:t>
      </w:r>
      <w:proofErr w:type="spellEnd"/>
    </w:p>
    <w:p w14:paraId="0E7CEB90" w14:textId="77777777" w:rsidR="00233046" w:rsidRDefault="00233046" w:rsidP="00233046">
      <w:r>
        <w:t xml:space="preserve">from </w:t>
      </w:r>
      <w:proofErr w:type="spellStart"/>
      <w:r>
        <w:t>sklearn</w:t>
      </w:r>
      <w:proofErr w:type="spellEnd"/>
      <w:r>
        <w:t xml:space="preserve"> import metrics</w:t>
      </w:r>
    </w:p>
    <w:p w14:paraId="6965A297" w14:textId="77777777" w:rsidR="00233046" w:rsidRDefault="00233046" w:rsidP="00233046">
      <w:r>
        <w:t xml:space="preserve">from </w:t>
      </w:r>
      <w:proofErr w:type="spellStart"/>
      <w:proofErr w:type="gramStart"/>
      <w:r>
        <w:t>sklearn.tree</w:t>
      </w:r>
      <w:proofErr w:type="spellEnd"/>
      <w:proofErr w:type="gramEnd"/>
      <w:r>
        <w:t xml:space="preserve"> import </w:t>
      </w:r>
      <w:proofErr w:type="spellStart"/>
      <w:r>
        <w:t>DecisionTreeClassifier</w:t>
      </w:r>
      <w:proofErr w:type="spellEnd"/>
    </w:p>
    <w:p w14:paraId="7B1B6C4B" w14:textId="77777777" w:rsidR="00233046" w:rsidRDefault="00233046" w:rsidP="00233046"/>
    <w:p w14:paraId="66167999" w14:textId="77777777" w:rsidR="00233046" w:rsidRDefault="00233046" w:rsidP="00233046">
      <w:r>
        <w:t xml:space="preserve">train, test = </w:t>
      </w:r>
      <w:proofErr w:type="spellStart"/>
      <w:r>
        <w:t>train_test_</w:t>
      </w:r>
      <w:proofErr w:type="gramStart"/>
      <w:r>
        <w:t>split</w:t>
      </w:r>
      <w:proofErr w:type="spellEnd"/>
      <w:r>
        <w:t>(</w:t>
      </w:r>
      <w:proofErr w:type="gramEnd"/>
      <w:r>
        <w:t xml:space="preserve">iris, </w:t>
      </w:r>
      <w:proofErr w:type="spellStart"/>
      <w:r>
        <w:t>test_size</w:t>
      </w:r>
      <w:proofErr w:type="spellEnd"/>
      <w:r>
        <w:t xml:space="preserve"> = 0.25)</w:t>
      </w:r>
    </w:p>
    <w:p w14:paraId="0743C245" w14:textId="77777777" w:rsidR="00233046" w:rsidRDefault="00233046" w:rsidP="00233046">
      <w:r>
        <w:t>print(</w:t>
      </w:r>
      <w:proofErr w:type="spellStart"/>
      <w:proofErr w:type="gramStart"/>
      <w:r>
        <w:t>train.shape</w:t>
      </w:r>
      <w:proofErr w:type="spellEnd"/>
      <w:proofErr w:type="gramEnd"/>
      <w:r>
        <w:t>)</w:t>
      </w:r>
    </w:p>
    <w:p w14:paraId="4D8082D1" w14:textId="77777777" w:rsidR="00233046" w:rsidRDefault="00233046" w:rsidP="00233046">
      <w:r>
        <w:t>print(</w:t>
      </w:r>
      <w:proofErr w:type="spellStart"/>
      <w:proofErr w:type="gramStart"/>
      <w:r>
        <w:t>test.shape</w:t>
      </w:r>
      <w:proofErr w:type="spellEnd"/>
      <w:proofErr w:type="gramEnd"/>
      <w:r>
        <w:t>)</w:t>
      </w:r>
    </w:p>
    <w:p w14:paraId="56277D24" w14:textId="77777777" w:rsidR="00233046" w:rsidRDefault="00233046" w:rsidP="00233046">
      <w:proofErr w:type="spellStart"/>
      <w:r>
        <w:t>train_X</w:t>
      </w:r>
      <w:proofErr w:type="spellEnd"/>
      <w:r>
        <w:t xml:space="preserve"> = </w:t>
      </w:r>
      <w:proofErr w:type="gramStart"/>
      <w:r>
        <w:t>train[</w:t>
      </w:r>
      <w:proofErr w:type="gramEnd"/>
      <w:r>
        <w:t>['</w:t>
      </w:r>
      <w:proofErr w:type="spellStart"/>
      <w:r>
        <w:t>sepal.length</w:t>
      </w:r>
      <w:proofErr w:type="spellEnd"/>
      <w:r>
        <w:t>', '</w:t>
      </w:r>
      <w:proofErr w:type="spellStart"/>
      <w:r>
        <w:t>sepal.length</w:t>
      </w:r>
      <w:proofErr w:type="spellEnd"/>
      <w:r>
        <w:t>', 'petal.length','</w:t>
      </w:r>
      <w:proofErr w:type="spellStart"/>
      <w:r>
        <w:t>petal.width</w:t>
      </w:r>
      <w:proofErr w:type="spellEnd"/>
      <w:r>
        <w:t>']]</w:t>
      </w:r>
    </w:p>
    <w:p w14:paraId="43F8B986" w14:textId="77777777" w:rsidR="00233046" w:rsidRDefault="00233046" w:rsidP="00233046">
      <w:proofErr w:type="spellStart"/>
      <w:r>
        <w:t>train_y</w:t>
      </w:r>
      <w:proofErr w:type="spellEnd"/>
      <w:r>
        <w:t xml:space="preserve"> = </w:t>
      </w:r>
      <w:proofErr w:type="spellStart"/>
      <w:proofErr w:type="gramStart"/>
      <w:r>
        <w:t>train.variety</w:t>
      </w:r>
      <w:proofErr w:type="spellEnd"/>
      <w:proofErr w:type="gramEnd"/>
    </w:p>
    <w:p w14:paraId="37F235A7" w14:textId="77777777" w:rsidR="00233046" w:rsidRDefault="00233046" w:rsidP="00233046">
      <w:proofErr w:type="spellStart"/>
      <w:r>
        <w:t>test_X</w:t>
      </w:r>
      <w:proofErr w:type="spellEnd"/>
      <w:r>
        <w:t xml:space="preserve"> = </w:t>
      </w:r>
      <w:proofErr w:type="gramStart"/>
      <w:r>
        <w:t>test[</w:t>
      </w:r>
      <w:proofErr w:type="gramEnd"/>
      <w:r>
        <w:t>['</w:t>
      </w:r>
      <w:proofErr w:type="spellStart"/>
      <w:r>
        <w:t>sepal.length</w:t>
      </w:r>
      <w:proofErr w:type="spellEnd"/>
      <w:r>
        <w:t>', '</w:t>
      </w:r>
      <w:proofErr w:type="spellStart"/>
      <w:r>
        <w:t>sepal.length</w:t>
      </w:r>
      <w:proofErr w:type="spellEnd"/>
      <w:r>
        <w:t>', 'petal.length','</w:t>
      </w:r>
      <w:proofErr w:type="spellStart"/>
      <w:r>
        <w:t>petal.width</w:t>
      </w:r>
      <w:proofErr w:type="spellEnd"/>
      <w:r>
        <w:t>']]</w:t>
      </w:r>
    </w:p>
    <w:p w14:paraId="620117B1" w14:textId="77777777" w:rsidR="00233046" w:rsidRDefault="00233046" w:rsidP="00233046">
      <w:proofErr w:type="spellStart"/>
      <w:r>
        <w:t>test_y</w:t>
      </w:r>
      <w:proofErr w:type="spellEnd"/>
      <w:r>
        <w:t xml:space="preserve"> = </w:t>
      </w:r>
      <w:proofErr w:type="spellStart"/>
      <w:proofErr w:type="gramStart"/>
      <w:r>
        <w:t>test.variety</w:t>
      </w:r>
      <w:proofErr w:type="spellEnd"/>
      <w:proofErr w:type="gramEnd"/>
    </w:p>
    <w:p w14:paraId="5EF6BAD7" w14:textId="77777777" w:rsidR="00233046" w:rsidRDefault="00233046" w:rsidP="00233046">
      <w:proofErr w:type="spellStart"/>
      <w:r>
        <w:t>train_</w:t>
      </w:r>
      <w:proofErr w:type="gramStart"/>
      <w:r>
        <w:t>X.head</w:t>
      </w:r>
      <w:proofErr w:type="spellEnd"/>
      <w:proofErr w:type="gramEnd"/>
      <w:r>
        <w:t>()</w:t>
      </w:r>
    </w:p>
    <w:p w14:paraId="3A6AA645" w14:textId="77777777" w:rsidR="00233046" w:rsidRDefault="00233046" w:rsidP="00233046"/>
    <w:p w14:paraId="28796894" w14:textId="77777777" w:rsidR="00233046" w:rsidRDefault="00233046" w:rsidP="00233046">
      <w:r>
        <w:t xml:space="preserve">#Using </w:t>
      </w:r>
      <w:proofErr w:type="spellStart"/>
      <w:r>
        <w:t>LogisticRegression</w:t>
      </w:r>
      <w:proofErr w:type="spellEnd"/>
    </w:p>
    <w:p w14:paraId="54ADC27E" w14:textId="77777777" w:rsidR="00233046" w:rsidRDefault="00233046" w:rsidP="00233046">
      <w:r>
        <w:t xml:space="preserve">model = </w:t>
      </w:r>
      <w:proofErr w:type="spellStart"/>
      <w:proofErr w:type="gramStart"/>
      <w:r>
        <w:t>LogisticRegression</w:t>
      </w:r>
      <w:proofErr w:type="spellEnd"/>
      <w:r>
        <w:t>(</w:t>
      </w:r>
      <w:proofErr w:type="gramEnd"/>
      <w:r>
        <w:t>)</w:t>
      </w:r>
    </w:p>
    <w:p w14:paraId="290B359D" w14:textId="77777777" w:rsidR="00233046" w:rsidRDefault="00233046" w:rsidP="00233046">
      <w:proofErr w:type="spellStart"/>
      <w:proofErr w:type="gramStart"/>
      <w:r>
        <w:t>model.fit</w:t>
      </w:r>
      <w:proofErr w:type="spellEnd"/>
      <w:r>
        <w:t>(</w:t>
      </w:r>
      <w:proofErr w:type="spellStart"/>
      <w:proofErr w:type="gramEnd"/>
      <w:r>
        <w:t>train_X</w:t>
      </w:r>
      <w:proofErr w:type="spellEnd"/>
      <w:r>
        <w:t xml:space="preserve">, </w:t>
      </w:r>
      <w:proofErr w:type="spellStart"/>
      <w:r>
        <w:t>train_y</w:t>
      </w:r>
      <w:proofErr w:type="spellEnd"/>
      <w:r>
        <w:t>)</w:t>
      </w:r>
    </w:p>
    <w:p w14:paraId="2E1499B5" w14:textId="77777777" w:rsidR="00233046" w:rsidRDefault="00233046" w:rsidP="00233046">
      <w:r>
        <w:t xml:space="preserve">prediction = </w:t>
      </w:r>
      <w:proofErr w:type="spellStart"/>
      <w:proofErr w:type="gramStart"/>
      <w:r>
        <w:t>model.predict</w:t>
      </w:r>
      <w:proofErr w:type="spellEnd"/>
      <w:proofErr w:type="gramEnd"/>
      <w:r>
        <w:t>(</w:t>
      </w:r>
      <w:proofErr w:type="spellStart"/>
      <w:r>
        <w:t>test_X</w:t>
      </w:r>
      <w:proofErr w:type="spellEnd"/>
      <w:r>
        <w:t>)</w:t>
      </w:r>
    </w:p>
    <w:p w14:paraId="67598E24" w14:textId="77777777" w:rsidR="00233046" w:rsidRDefault="00233046" w:rsidP="00233046">
      <w:r>
        <w:t>accuracy1=</w:t>
      </w:r>
      <w:proofErr w:type="spellStart"/>
      <w:r>
        <w:t>metrics.accuracy_score</w:t>
      </w:r>
      <w:proofErr w:type="spellEnd"/>
      <w:r>
        <w:t>(</w:t>
      </w:r>
      <w:proofErr w:type="spellStart"/>
      <w:proofErr w:type="gramStart"/>
      <w:r>
        <w:t>prediction,test</w:t>
      </w:r>
      <w:proofErr w:type="gramEnd"/>
      <w:r>
        <w:t>_y</w:t>
      </w:r>
      <w:proofErr w:type="spellEnd"/>
      <w:r>
        <w:t>)</w:t>
      </w:r>
    </w:p>
    <w:p w14:paraId="71AEEFAA" w14:textId="77777777" w:rsidR="00233046" w:rsidRDefault="00233046" w:rsidP="00233046">
      <w:r>
        <w:t>print(accuracy1)</w:t>
      </w:r>
    </w:p>
    <w:p w14:paraId="5F2D3EDF" w14:textId="77777777" w:rsidR="00233046" w:rsidRDefault="00233046" w:rsidP="00233046">
      <w:r>
        <w:t>print('Accuracy:</w:t>
      </w:r>
      <w:proofErr w:type="gramStart"/>
      <w:r>
        <w:t>',</w:t>
      </w:r>
      <w:proofErr w:type="spellStart"/>
      <w:r>
        <w:t>metrics</w:t>
      </w:r>
      <w:proofErr w:type="gramEnd"/>
      <w:r>
        <w:t>.accuracy_score</w:t>
      </w:r>
      <w:proofErr w:type="spellEnd"/>
      <w:r>
        <w:t>(</w:t>
      </w:r>
      <w:proofErr w:type="spellStart"/>
      <w:r>
        <w:t>prediction,test_y</w:t>
      </w:r>
      <w:proofErr w:type="spellEnd"/>
      <w:r>
        <w:t>))</w:t>
      </w:r>
    </w:p>
    <w:p w14:paraId="65D1E36D" w14:textId="77777777" w:rsidR="00233046" w:rsidRDefault="00233046" w:rsidP="00233046"/>
    <w:p w14:paraId="400EB473" w14:textId="77777777" w:rsidR="00233046" w:rsidRDefault="00233046" w:rsidP="00233046">
      <w:r>
        <w:lastRenderedPageBreak/>
        <w:t>#Confusion matrix</w:t>
      </w:r>
    </w:p>
    <w:p w14:paraId="0F2D702E" w14:textId="77777777" w:rsidR="00233046" w:rsidRDefault="00233046" w:rsidP="00233046">
      <w:r>
        <w:t xml:space="preserve">from </w:t>
      </w:r>
      <w:proofErr w:type="spellStart"/>
      <w:proofErr w:type="gramStart"/>
      <w:r>
        <w:t>sklearn.metrics</w:t>
      </w:r>
      <w:proofErr w:type="spellEnd"/>
      <w:proofErr w:type="gramEnd"/>
      <w:r>
        <w:t xml:space="preserve"> import </w:t>
      </w:r>
      <w:proofErr w:type="spellStart"/>
      <w:r>
        <w:t>confusion_matrix,classification_report</w:t>
      </w:r>
      <w:proofErr w:type="spellEnd"/>
    </w:p>
    <w:p w14:paraId="5D35445D" w14:textId="77777777" w:rsidR="00233046" w:rsidRDefault="00233046" w:rsidP="00233046">
      <w:proofErr w:type="spellStart"/>
      <w:r>
        <w:t>confusion_mat</w:t>
      </w:r>
      <w:proofErr w:type="spellEnd"/>
      <w:r>
        <w:t xml:space="preserve"> = </w:t>
      </w:r>
      <w:proofErr w:type="spellStart"/>
      <w:r>
        <w:t>confusion_matrix</w:t>
      </w:r>
      <w:proofErr w:type="spellEnd"/>
      <w:r>
        <w:t>(</w:t>
      </w:r>
      <w:proofErr w:type="spellStart"/>
      <w:r>
        <w:t>test_</w:t>
      </w:r>
      <w:proofErr w:type="gramStart"/>
      <w:r>
        <w:t>y,prediction</w:t>
      </w:r>
      <w:proofErr w:type="spellEnd"/>
      <w:proofErr w:type="gramEnd"/>
      <w:r>
        <w:t>)</w:t>
      </w:r>
    </w:p>
    <w:p w14:paraId="5F8C91B4" w14:textId="77777777" w:rsidR="00233046" w:rsidRDefault="00233046" w:rsidP="00233046">
      <w:proofErr w:type="gramStart"/>
      <w:r>
        <w:t>print(</w:t>
      </w:r>
      <w:proofErr w:type="gramEnd"/>
      <w:r>
        <w:t>"Confusion matrix: \n",</w:t>
      </w:r>
      <w:proofErr w:type="spellStart"/>
      <w:r>
        <w:t>confusion_mat</w:t>
      </w:r>
      <w:proofErr w:type="spellEnd"/>
      <w:r>
        <w:t>)</w:t>
      </w:r>
    </w:p>
    <w:p w14:paraId="2EBE9224" w14:textId="77777777" w:rsidR="00233046" w:rsidRDefault="00233046" w:rsidP="00233046">
      <w:r>
        <w:t>print(</w:t>
      </w:r>
      <w:proofErr w:type="spellStart"/>
      <w:r>
        <w:t>classification_report</w:t>
      </w:r>
      <w:proofErr w:type="spellEnd"/>
      <w:r>
        <w:t>(</w:t>
      </w:r>
      <w:proofErr w:type="spellStart"/>
      <w:r>
        <w:t>test_</w:t>
      </w:r>
      <w:proofErr w:type="gramStart"/>
      <w:r>
        <w:t>y,prediction</w:t>
      </w:r>
      <w:proofErr w:type="spellEnd"/>
      <w:proofErr w:type="gramEnd"/>
      <w:r>
        <w:t>))</w:t>
      </w:r>
    </w:p>
    <w:p w14:paraId="5FF92A32" w14:textId="77777777" w:rsidR="00233046" w:rsidRDefault="00233046" w:rsidP="00233046"/>
    <w:p w14:paraId="74D4A610" w14:textId="77777777" w:rsidR="00233046" w:rsidRDefault="00233046" w:rsidP="00233046">
      <w:r>
        <w:t>#Using Support Vector</w:t>
      </w:r>
    </w:p>
    <w:p w14:paraId="1CF3B537" w14:textId="77777777" w:rsidR="00233046" w:rsidRDefault="00233046" w:rsidP="00233046">
      <w:r>
        <w:t xml:space="preserve">from </w:t>
      </w:r>
      <w:proofErr w:type="spellStart"/>
      <w:r>
        <w:t>sklearn.svm</w:t>
      </w:r>
      <w:proofErr w:type="spellEnd"/>
      <w:r>
        <w:t xml:space="preserve"> import SVC</w:t>
      </w:r>
    </w:p>
    <w:p w14:paraId="4C7BCD21" w14:textId="77777777" w:rsidR="00233046" w:rsidRDefault="00233046" w:rsidP="00233046">
      <w:r>
        <w:t xml:space="preserve">model1 = </w:t>
      </w:r>
      <w:proofErr w:type="gramStart"/>
      <w:r>
        <w:t>SVC(</w:t>
      </w:r>
      <w:proofErr w:type="gramEnd"/>
      <w:r>
        <w:t>)</w:t>
      </w:r>
    </w:p>
    <w:p w14:paraId="44795623" w14:textId="77777777" w:rsidR="00233046" w:rsidRDefault="00233046" w:rsidP="00233046">
      <w:r>
        <w:t>model1.fit(</w:t>
      </w:r>
      <w:proofErr w:type="spellStart"/>
      <w:r>
        <w:t>train_</w:t>
      </w:r>
      <w:proofErr w:type="gramStart"/>
      <w:r>
        <w:t>X,train</w:t>
      </w:r>
      <w:proofErr w:type="gramEnd"/>
      <w:r>
        <w:t>_y</w:t>
      </w:r>
      <w:proofErr w:type="spellEnd"/>
      <w:r>
        <w:t>)</w:t>
      </w:r>
    </w:p>
    <w:p w14:paraId="7DEA4CCF" w14:textId="77777777" w:rsidR="00233046" w:rsidRDefault="00233046" w:rsidP="00233046">
      <w:proofErr w:type="spellStart"/>
      <w:r>
        <w:t>pred_y</w:t>
      </w:r>
      <w:proofErr w:type="spellEnd"/>
      <w:r>
        <w:t xml:space="preserve"> = model1.predict(</w:t>
      </w:r>
      <w:proofErr w:type="spellStart"/>
      <w:r>
        <w:t>test_X</w:t>
      </w:r>
      <w:proofErr w:type="spellEnd"/>
      <w:r>
        <w:t>)</w:t>
      </w:r>
    </w:p>
    <w:p w14:paraId="2091A813" w14:textId="77777777" w:rsidR="00233046" w:rsidRDefault="00233046" w:rsidP="00233046">
      <w:r>
        <w:t xml:space="preserve">from </w:t>
      </w:r>
      <w:proofErr w:type="spellStart"/>
      <w:proofErr w:type="gramStart"/>
      <w:r>
        <w:t>sklearn.metrics</w:t>
      </w:r>
      <w:proofErr w:type="spellEnd"/>
      <w:proofErr w:type="gramEnd"/>
      <w:r>
        <w:t xml:space="preserve"> import </w:t>
      </w:r>
      <w:proofErr w:type="spellStart"/>
      <w:r>
        <w:t>accuracy_score</w:t>
      </w:r>
      <w:proofErr w:type="spellEnd"/>
    </w:p>
    <w:p w14:paraId="0EE99295" w14:textId="77777777" w:rsidR="00233046" w:rsidRDefault="00233046" w:rsidP="00233046">
      <w:r>
        <w:t>accuracy2=</w:t>
      </w:r>
      <w:proofErr w:type="spellStart"/>
      <w:r>
        <w:t>accuracy_score</w:t>
      </w:r>
      <w:proofErr w:type="spellEnd"/>
      <w:r>
        <w:t>(</w:t>
      </w:r>
      <w:proofErr w:type="spellStart"/>
      <w:r>
        <w:t>test_</w:t>
      </w:r>
      <w:proofErr w:type="gramStart"/>
      <w:r>
        <w:t>y,pred</w:t>
      </w:r>
      <w:proofErr w:type="gramEnd"/>
      <w:r>
        <w:t>_y</w:t>
      </w:r>
      <w:proofErr w:type="spellEnd"/>
      <w:r>
        <w:t>)</w:t>
      </w:r>
    </w:p>
    <w:p w14:paraId="31A92204" w14:textId="77777777" w:rsidR="00233046" w:rsidRDefault="00233046" w:rsidP="00233046">
      <w:r>
        <w:t>print (accuracy2)</w:t>
      </w:r>
    </w:p>
    <w:p w14:paraId="408ABCA9" w14:textId="77777777" w:rsidR="00233046" w:rsidRDefault="00233046" w:rsidP="00233046">
      <w:r>
        <w:t>print("Acc=</w:t>
      </w:r>
      <w:proofErr w:type="gramStart"/>
      <w:r>
        <w:t>",</w:t>
      </w:r>
      <w:proofErr w:type="spellStart"/>
      <w:r>
        <w:t>accuracy</w:t>
      </w:r>
      <w:proofErr w:type="gramEnd"/>
      <w:r>
        <w:t>_score</w:t>
      </w:r>
      <w:proofErr w:type="spellEnd"/>
      <w:r>
        <w:t>(</w:t>
      </w:r>
      <w:proofErr w:type="spellStart"/>
      <w:r>
        <w:t>test_y,pred_y</w:t>
      </w:r>
      <w:proofErr w:type="spellEnd"/>
      <w:r>
        <w:t>))</w:t>
      </w:r>
    </w:p>
    <w:p w14:paraId="257464A1" w14:textId="77777777" w:rsidR="00233046" w:rsidRDefault="00233046" w:rsidP="00233046"/>
    <w:p w14:paraId="7D454808" w14:textId="77777777" w:rsidR="00233046" w:rsidRDefault="00233046" w:rsidP="00233046">
      <w:r>
        <w:t>#Using KNN Neighbors</w:t>
      </w:r>
    </w:p>
    <w:p w14:paraId="65E9490D" w14:textId="77777777" w:rsidR="00233046" w:rsidRDefault="00233046" w:rsidP="00233046">
      <w:r>
        <w:t xml:space="preserve">from </w:t>
      </w:r>
      <w:proofErr w:type="spellStart"/>
      <w:proofErr w:type="gramStart"/>
      <w:r>
        <w:t>sklearn.neighbors</w:t>
      </w:r>
      <w:proofErr w:type="spellEnd"/>
      <w:proofErr w:type="gramEnd"/>
      <w:r>
        <w:t xml:space="preserve"> import </w:t>
      </w:r>
      <w:proofErr w:type="spellStart"/>
      <w:r>
        <w:t>KNeighborsClassifier</w:t>
      </w:r>
      <w:proofErr w:type="spellEnd"/>
    </w:p>
    <w:p w14:paraId="41A45229" w14:textId="77777777" w:rsidR="00233046" w:rsidRDefault="00233046" w:rsidP="00233046">
      <w:r>
        <w:t xml:space="preserve">model2 = </w:t>
      </w:r>
      <w:proofErr w:type="spellStart"/>
      <w:r>
        <w:t>KNeighborsClassifier</w:t>
      </w:r>
      <w:proofErr w:type="spellEnd"/>
      <w:r>
        <w:t>(</w:t>
      </w:r>
      <w:proofErr w:type="spellStart"/>
      <w:r>
        <w:t>n_neighbors</w:t>
      </w:r>
      <w:proofErr w:type="spellEnd"/>
      <w:r>
        <w:t>=5)</w:t>
      </w:r>
    </w:p>
    <w:p w14:paraId="57F0D1F3" w14:textId="77777777" w:rsidR="00233046" w:rsidRDefault="00233046" w:rsidP="00233046">
      <w:r>
        <w:t>model2.fit(</w:t>
      </w:r>
      <w:proofErr w:type="spellStart"/>
      <w:r>
        <w:t>train_</w:t>
      </w:r>
      <w:proofErr w:type="gramStart"/>
      <w:r>
        <w:t>X,train</w:t>
      </w:r>
      <w:proofErr w:type="gramEnd"/>
      <w:r>
        <w:t>_y</w:t>
      </w:r>
      <w:proofErr w:type="spellEnd"/>
      <w:r>
        <w:t>)</w:t>
      </w:r>
    </w:p>
    <w:p w14:paraId="4CB33610" w14:textId="77777777" w:rsidR="00233046" w:rsidRDefault="00233046" w:rsidP="00233046">
      <w:r>
        <w:t>y_pred2 = model2.predict(</w:t>
      </w:r>
      <w:proofErr w:type="spellStart"/>
      <w:r>
        <w:t>test_X</w:t>
      </w:r>
      <w:proofErr w:type="spellEnd"/>
      <w:r>
        <w:t>)</w:t>
      </w:r>
    </w:p>
    <w:p w14:paraId="122DD50A" w14:textId="77777777" w:rsidR="00233046" w:rsidRDefault="00233046" w:rsidP="00233046">
      <w:r>
        <w:t xml:space="preserve">from </w:t>
      </w:r>
      <w:proofErr w:type="spellStart"/>
      <w:proofErr w:type="gramStart"/>
      <w:r>
        <w:t>sklearn.metrics</w:t>
      </w:r>
      <w:proofErr w:type="spellEnd"/>
      <w:proofErr w:type="gramEnd"/>
      <w:r>
        <w:t xml:space="preserve"> import </w:t>
      </w:r>
      <w:proofErr w:type="spellStart"/>
      <w:r>
        <w:t>accuracy_score</w:t>
      </w:r>
      <w:proofErr w:type="spellEnd"/>
    </w:p>
    <w:p w14:paraId="03529037" w14:textId="77777777" w:rsidR="00233046" w:rsidRDefault="00233046" w:rsidP="00233046">
      <w:r>
        <w:t>accuracy3=</w:t>
      </w:r>
      <w:proofErr w:type="spellStart"/>
      <w:r>
        <w:t>accuracy_score</w:t>
      </w:r>
      <w:proofErr w:type="spellEnd"/>
      <w:r>
        <w:t>(test_</w:t>
      </w:r>
      <w:proofErr w:type="gramStart"/>
      <w:r>
        <w:t>y,y</w:t>
      </w:r>
      <w:proofErr w:type="gramEnd"/>
      <w:r>
        <w:t>_pred2)</w:t>
      </w:r>
    </w:p>
    <w:p w14:paraId="11734E92" w14:textId="77777777" w:rsidR="00233046" w:rsidRDefault="00233046" w:rsidP="00233046">
      <w:r>
        <w:t>print(accuracy3)</w:t>
      </w:r>
    </w:p>
    <w:p w14:paraId="0F9A008D" w14:textId="77777777" w:rsidR="00233046" w:rsidRDefault="00233046" w:rsidP="00233046">
      <w:proofErr w:type="gramStart"/>
      <w:r>
        <w:t>print(</w:t>
      </w:r>
      <w:proofErr w:type="gramEnd"/>
      <w:r>
        <w:t>"Accuracy Score:",</w:t>
      </w:r>
      <w:proofErr w:type="spellStart"/>
      <w:r>
        <w:t>accuracy_score</w:t>
      </w:r>
      <w:proofErr w:type="spellEnd"/>
      <w:r>
        <w:t>(test_y,y_pred2))</w:t>
      </w:r>
    </w:p>
    <w:p w14:paraId="2213CC9C" w14:textId="77777777" w:rsidR="00233046" w:rsidRDefault="00233046" w:rsidP="00233046"/>
    <w:p w14:paraId="6C9D36AA" w14:textId="77777777" w:rsidR="00233046" w:rsidRDefault="00233046" w:rsidP="00233046">
      <w:r>
        <w:t xml:space="preserve">#Using </w:t>
      </w:r>
      <w:proofErr w:type="spellStart"/>
      <w:r>
        <w:t>GaussianNB</w:t>
      </w:r>
      <w:proofErr w:type="spellEnd"/>
    </w:p>
    <w:p w14:paraId="66470839" w14:textId="77777777" w:rsidR="00233046" w:rsidRDefault="00233046" w:rsidP="00233046">
      <w:r>
        <w:t xml:space="preserve">from </w:t>
      </w:r>
      <w:proofErr w:type="spellStart"/>
      <w:proofErr w:type="gramStart"/>
      <w:r>
        <w:t>sklearn.naive</w:t>
      </w:r>
      <w:proofErr w:type="gramEnd"/>
      <w:r>
        <w:t>_bayes</w:t>
      </w:r>
      <w:proofErr w:type="spellEnd"/>
      <w:r>
        <w:t xml:space="preserve"> import </w:t>
      </w:r>
      <w:proofErr w:type="spellStart"/>
      <w:r>
        <w:t>GaussianNB</w:t>
      </w:r>
      <w:proofErr w:type="spellEnd"/>
    </w:p>
    <w:p w14:paraId="4E136546" w14:textId="77777777" w:rsidR="00233046" w:rsidRDefault="00233046" w:rsidP="00233046">
      <w:r>
        <w:t xml:space="preserve">model3 = </w:t>
      </w:r>
      <w:proofErr w:type="spellStart"/>
      <w:proofErr w:type="gramStart"/>
      <w:r>
        <w:t>GaussianNB</w:t>
      </w:r>
      <w:proofErr w:type="spellEnd"/>
      <w:r>
        <w:t>(</w:t>
      </w:r>
      <w:proofErr w:type="gramEnd"/>
      <w:r>
        <w:t>)</w:t>
      </w:r>
    </w:p>
    <w:p w14:paraId="5920FDDA" w14:textId="77777777" w:rsidR="00233046" w:rsidRDefault="00233046" w:rsidP="00233046">
      <w:r>
        <w:t>model3.fit(</w:t>
      </w:r>
      <w:proofErr w:type="spellStart"/>
      <w:r>
        <w:t>train_</w:t>
      </w:r>
      <w:proofErr w:type="gramStart"/>
      <w:r>
        <w:t>X,train</w:t>
      </w:r>
      <w:proofErr w:type="gramEnd"/>
      <w:r>
        <w:t>_y</w:t>
      </w:r>
      <w:proofErr w:type="spellEnd"/>
      <w:r>
        <w:t>)</w:t>
      </w:r>
    </w:p>
    <w:p w14:paraId="61B782B6" w14:textId="77777777" w:rsidR="00233046" w:rsidRDefault="00233046" w:rsidP="00233046">
      <w:r>
        <w:t>y_pred3 = model3.predict(</w:t>
      </w:r>
      <w:proofErr w:type="spellStart"/>
      <w:r>
        <w:t>test_X</w:t>
      </w:r>
      <w:proofErr w:type="spellEnd"/>
      <w:r>
        <w:t>)</w:t>
      </w:r>
    </w:p>
    <w:p w14:paraId="581E7D3F" w14:textId="77777777" w:rsidR="00233046" w:rsidRDefault="00233046" w:rsidP="00233046">
      <w:r>
        <w:t xml:space="preserve">from </w:t>
      </w:r>
      <w:proofErr w:type="spellStart"/>
      <w:proofErr w:type="gramStart"/>
      <w:r>
        <w:t>sklearn.metrics</w:t>
      </w:r>
      <w:proofErr w:type="spellEnd"/>
      <w:proofErr w:type="gramEnd"/>
      <w:r>
        <w:t xml:space="preserve"> import </w:t>
      </w:r>
      <w:proofErr w:type="spellStart"/>
      <w:r>
        <w:t>accuracy_score</w:t>
      </w:r>
      <w:proofErr w:type="spellEnd"/>
    </w:p>
    <w:p w14:paraId="24B7C0C4" w14:textId="77777777" w:rsidR="00233046" w:rsidRDefault="00233046" w:rsidP="00233046">
      <w:r>
        <w:lastRenderedPageBreak/>
        <w:t>accuracy4=</w:t>
      </w:r>
      <w:proofErr w:type="spellStart"/>
      <w:r>
        <w:t>accuracy_score</w:t>
      </w:r>
      <w:proofErr w:type="spellEnd"/>
      <w:r>
        <w:t>(test_</w:t>
      </w:r>
      <w:proofErr w:type="gramStart"/>
      <w:r>
        <w:t>y,y</w:t>
      </w:r>
      <w:proofErr w:type="gramEnd"/>
      <w:r>
        <w:t>_pred3)</w:t>
      </w:r>
    </w:p>
    <w:p w14:paraId="386AE1BE" w14:textId="77777777" w:rsidR="00233046" w:rsidRDefault="00233046" w:rsidP="00233046">
      <w:r>
        <w:t>print(accuracy4)</w:t>
      </w:r>
    </w:p>
    <w:p w14:paraId="7762F4E3" w14:textId="77777777" w:rsidR="00233046" w:rsidRDefault="00233046" w:rsidP="00233046">
      <w:proofErr w:type="gramStart"/>
      <w:r>
        <w:t>print(</w:t>
      </w:r>
      <w:proofErr w:type="gramEnd"/>
      <w:r>
        <w:t>"Accuracy Score:",</w:t>
      </w:r>
      <w:proofErr w:type="spellStart"/>
      <w:r>
        <w:t>accuracy_score</w:t>
      </w:r>
      <w:proofErr w:type="spellEnd"/>
      <w:r>
        <w:t>(test_y,y_pred3))</w:t>
      </w:r>
    </w:p>
    <w:p w14:paraId="2A599184" w14:textId="77777777" w:rsidR="00233046" w:rsidRDefault="00233046" w:rsidP="00233046"/>
    <w:p w14:paraId="493041E7" w14:textId="77777777" w:rsidR="00233046" w:rsidRDefault="00233046" w:rsidP="00233046">
      <w:r>
        <w:t>#Using Decision Tree</w:t>
      </w:r>
    </w:p>
    <w:p w14:paraId="5B5D29A9" w14:textId="77777777" w:rsidR="00233046" w:rsidRDefault="00233046" w:rsidP="00233046">
      <w:r>
        <w:t xml:space="preserve">from </w:t>
      </w:r>
      <w:proofErr w:type="spellStart"/>
      <w:proofErr w:type="gramStart"/>
      <w:r>
        <w:t>sklearn.tree</w:t>
      </w:r>
      <w:proofErr w:type="spellEnd"/>
      <w:proofErr w:type="gramEnd"/>
      <w:r>
        <w:t xml:space="preserve"> import </w:t>
      </w:r>
      <w:proofErr w:type="spellStart"/>
      <w:r>
        <w:t>DecisionTreeClassifier</w:t>
      </w:r>
      <w:proofErr w:type="spellEnd"/>
    </w:p>
    <w:p w14:paraId="20142412" w14:textId="77777777" w:rsidR="00233046" w:rsidRDefault="00233046" w:rsidP="00233046">
      <w:r>
        <w:t xml:space="preserve">model4 = </w:t>
      </w:r>
      <w:proofErr w:type="spellStart"/>
      <w:r>
        <w:t>DecisionTreeClassifier</w:t>
      </w:r>
      <w:proofErr w:type="spellEnd"/>
      <w:r>
        <w:t>(criterion='entropy</w:t>
      </w:r>
      <w:proofErr w:type="gramStart"/>
      <w:r>
        <w:t>',</w:t>
      </w:r>
      <w:proofErr w:type="spellStart"/>
      <w:r>
        <w:t>random</w:t>
      </w:r>
      <w:proofErr w:type="gramEnd"/>
      <w:r>
        <w:t>_state</w:t>
      </w:r>
      <w:proofErr w:type="spellEnd"/>
      <w:r>
        <w:t>=7)</w:t>
      </w:r>
    </w:p>
    <w:p w14:paraId="3FB87AB1" w14:textId="77777777" w:rsidR="00233046" w:rsidRDefault="00233046" w:rsidP="00233046">
      <w:r>
        <w:t>model4.fit(</w:t>
      </w:r>
      <w:proofErr w:type="spellStart"/>
      <w:r>
        <w:t>train_</w:t>
      </w:r>
      <w:proofErr w:type="gramStart"/>
      <w:r>
        <w:t>X,train</w:t>
      </w:r>
      <w:proofErr w:type="gramEnd"/>
      <w:r>
        <w:t>_y</w:t>
      </w:r>
      <w:proofErr w:type="spellEnd"/>
      <w:r>
        <w:t>)</w:t>
      </w:r>
    </w:p>
    <w:p w14:paraId="23479BF7" w14:textId="77777777" w:rsidR="00233046" w:rsidRDefault="00233046" w:rsidP="00233046">
      <w:r>
        <w:t>y_pred4 = model4.predict(</w:t>
      </w:r>
      <w:proofErr w:type="spellStart"/>
      <w:r>
        <w:t>test_X</w:t>
      </w:r>
      <w:proofErr w:type="spellEnd"/>
      <w:r>
        <w:t>)</w:t>
      </w:r>
    </w:p>
    <w:p w14:paraId="0D370709" w14:textId="77777777" w:rsidR="00233046" w:rsidRDefault="00233046" w:rsidP="00233046">
      <w:r>
        <w:t xml:space="preserve">from </w:t>
      </w:r>
      <w:proofErr w:type="spellStart"/>
      <w:proofErr w:type="gramStart"/>
      <w:r>
        <w:t>sklearn.metrics</w:t>
      </w:r>
      <w:proofErr w:type="spellEnd"/>
      <w:proofErr w:type="gramEnd"/>
      <w:r>
        <w:t xml:space="preserve"> import </w:t>
      </w:r>
      <w:proofErr w:type="spellStart"/>
      <w:r>
        <w:t>accuracy_score</w:t>
      </w:r>
      <w:proofErr w:type="spellEnd"/>
    </w:p>
    <w:p w14:paraId="13158F82" w14:textId="77777777" w:rsidR="00233046" w:rsidRDefault="00233046" w:rsidP="00233046">
      <w:r>
        <w:t>accuracy5=</w:t>
      </w:r>
      <w:proofErr w:type="spellStart"/>
      <w:r>
        <w:t>accuracy_score</w:t>
      </w:r>
      <w:proofErr w:type="spellEnd"/>
      <w:r>
        <w:t>(test_</w:t>
      </w:r>
      <w:proofErr w:type="gramStart"/>
      <w:r>
        <w:t>y,y</w:t>
      </w:r>
      <w:proofErr w:type="gramEnd"/>
      <w:r>
        <w:t>_pred4)</w:t>
      </w:r>
    </w:p>
    <w:p w14:paraId="3D2F1A49" w14:textId="77777777" w:rsidR="00233046" w:rsidRDefault="00233046" w:rsidP="00233046">
      <w:r>
        <w:t>print(accuracy5)</w:t>
      </w:r>
    </w:p>
    <w:p w14:paraId="531034DD" w14:textId="77777777" w:rsidR="00233046" w:rsidRDefault="00233046" w:rsidP="00233046">
      <w:proofErr w:type="gramStart"/>
      <w:r>
        <w:t>print(</w:t>
      </w:r>
      <w:proofErr w:type="gramEnd"/>
      <w:r>
        <w:t>"Accuracy Score:",</w:t>
      </w:r>
      <w:proofErr w:type="spellStart"/>
      <w:r>
        <w:t>accuracy_score</w:t>
      </w:r>
      <w:proofErr w:type="spellEnd"/>
      <w:r>
        <w:t>(test_y,y_pred4))</w:t>
      </w:r>
    </w:p>
    <w:p w14:paraId="2FC8F407" w14:textId="77777777" w:rsidR="00233046" w:rsidRDefault="00233046" w:rsidP="00233046"/>
    <w:p w14:paraId="4B46800B" w14:textId="77777777" w:rsidR="00233046" w:rsidRDefault="00233046" w:rsidP="00233046">
      <w:r>
        <w:t xml:space="preserve">#USILNG random forest classifier </w:t>
      </w:r>
    </w:p>
    <w:p w14:paraId="6AAAF51E" w14:textId="77777777" w:rsidR="00233046" w:rsidRDefault="00233046" w:rsidP="00233046">
      <w:r>
        <w:t xml:space="preserve">from </w:t>
      </w:r>
      <w:proofErr w:type="spellStart"/>
      <w:proofErr w:type="gramStart"/>
      <w:r>
        <w:t>sklearn.ensemble</w:t>
      </w:r>
      <w:proofErr w:type="spellEnd"/>
      <w:proofErr w:type="gramEnd"/>
      <w:r>
        <w:t xml:space="preserve"> import </w:t>
      </w:r>
      <w:proofErr w:type="spellStart"/>
      <w:r>
        <w:t>RandomForestClassifier</w:t>
      </w:r>
      <w:proofErr w:type="spellEnd"/>
      <w:r>
        <w:t xml:space="preserve"> </w:t>
      </w:r>
    </w:p>
    <w:p w14:paraId="3B8A78E9" w14:textId="77777777" w:rsidR="00233046" w:rsidRDefault="00233046" w:rsidP="00233046">
      <w:proofErr w:type="spellStart"/>
      <w:r>
        <w:t>clfr</w:t>
      </w:r>
      <w:proofErr w:type="spellEnd"/>
      <w:r>
        <w:t xml:space="preserve">= </w:t>
      </w:r>
      <w:proofErr w:type="spellStart"/>
      <w:proofErr w:type="gramStart"/>
      <w:r>
        <w:t>RandomForestClassifier</w:t>
      </w:r>
      <w:proofErr w:type="spellEnd"/>
      <w:r>
        <w:t>(</w:t>
      </w:r>
      <w:proofErr w:type="spellStart"/>
      <w:proofErr w:type="gramEnd"/>
      <w:r>
        <w:t>random_state</w:t>
      </w:r>
      <w:proofErr w:type="spellEnd"/>
      <w:r>
        <w:t xml:space="preserve"> = 100)</w:t>
      </w:r>
    </w:p>
    <w:p w14:paraId="4A4D4388" w14:textId="77777777" w:rsidR="00233046" w:rsidRDefault="00233046" w:rsidP="00233046"/>
    <w:p w14:paraId="11249DCA" w14:textId="77777777" w:rsidR="00233046" w:rsidRDefault="00233046" w:rsidP="00233046">
      <w:r>
        <w:t xml:space="preserve"># Performing training </w:t>
      </w:r>
    </w:p>
    <w:p w14:paraId="44C5F8A4" w14:textId="77777777" w:rsidR="00233046" w:rsidRDefault="00233046" w:rsidP="00233046">
      <w:proofErr w:type="spellStart"/>
      <w:proofErr w:type="gramStart"/>
      <w:r>
        <w:t>clfr.fit</w:t>
      </w:r>
      <w:proofErr w:type="spellEnd"/>
      <w:r>
        <w:t>(</w:t>
      </w:r>
      <w:proofErr w:type="spellStart"/>
      <w:proofErr w:type="gramEnd"/>
      <w:r>
        <w:t>train_X</w:t>
      </w:r>
      <w:proofErr w:type="spellEnd"/>
      <w:r>
        <w:t xml:space="preserve">, </w:t>
      </w:r>
      <w:proofErr w:type="spellStart"/>
      <w:r>
        <w:t>train_y</w:t>
      </w:r>
      <w:proofErr w:type="spellEnd"/>
      <w:r>
        <w:t>)</w:t>
      </w:r>
    </w:p>
    <w:p w14:paraId="79E0967F" w14:textId="77777777" w:rsidR="00233046" w:rsidRDefault="00233046" w:rsidP="00233046">
      <w:r>
        <w:t>#</w:t>
      </w:r>
      <w:proofErr w:type="gramStart"/>
      <w:r>
        <w:t>making</w:t>
      </w:r>
      <w:proofErr w:type="gramEnd"/>
      <w:r>
        <w:t xml:space="preserve"> prediction </w:t>
      </w:r>
    </w:p>
    <w:p w14:paraId="37FA8E0F" w14:textId="77777777" w:rsidR="00233046" w:rsidRDefault="00233046" w:rsidP="00233046">
      <w:proofErr w:type="spellStart"/>
      <w:r>
        <w:t>Y_pred</w:t>
      </w:r>
      <w:proofErr w:type="spellEnd"/>
      <w:r>
        <w:t>=</w:t>
      </w:r>
      <w:proofErr w:type="spellStart"/>
      <w:proofErr w:type="gramStart"/>
      <w:r>
        <w:t>clfr.predict</w:t>
      </w:r>
      <w:proofErr w:type="spellEnd"/>
      <w:proofErr w:type="gramEnd"/>
      <w:r>
        <w:t>(</w:t>
      </w:r>
      <w:proofErr w:type="spellStart"/>
      <w:r>
        <w:t>test_X</w:t>
      </w:r>
      <w:proofErr w:type="spellEnd"/>
      <w:r>
        <w:t>)</w:t>
      </w:r>
    </w:p>
    <w:p w14:paraId="22289C1C" w14:textId="77777777" w:rsidR="00233046" w:rsidRDefault="00233046" w:rsidP="00233046">
      <w:r>
        <w:t xml:space="preserve">accuracy6= </w:t>
      </w:r>
      <w:proofErr w:type="spellStart"/>
      <w:proofErr w:type="gramStart"/>
      <w:r>
        <w:t>metrics.accuracy</w:t>
      </w:r>
      <w:proofErr w:type="gramEnd"/>
      <w:r>
        <w:t>_score</w:t>
      </w:r>
      <w:proofErr w:type="spellEnd"/>
      <w:r>
        <w:t>(</w:t>
      </w:r>
      <w:proofErr w:type="spellStart"/>
      <w:r>
        <w:t>test_y</w:t>
      </w:r>
      <w:proofErr w:type="spellEnd"/>
      <w:r>
        <w:t xml:space="preserve">, </w:t>
      </w:r>
      <w:proofErr w:type="spellStart"/>
      <w:r>
        <w:t>Y_pred</w:t>
      </w:r>
      <w:proofErr w:type="spellEnd"/>
      <w:r>
        <w:t>)</w:t>
      </w:r>
    </w:p>
    <w:p w14:paraId="0AF99CAA" w14:textId="77777777" w:rsidR="00233046" w:rsidRDefault="00233046" w:rsidP="00233046">
      <w:proofErr w:type="gramStart"/>
      <w:r>
        <w:t>print(</w:t>
      </w:r>
      <w:proofErr w:type="gramEnd"/>
      <w:r>
        <w:t>"Accuracy:",</w:t>
      </w:r>
      <w:proofErr w:type="spellStart"/>
      <w:r>
        <w:t>metrics.accuracy_score</w:t>
      </w:r>
      <w:proofErr w:type="spellEnd"/>
      <w:r>
        <w:t>(</w:t>
      </w:r>
      <w:proofErr w:type="spellStart"/>
      <w:r>
        <w:t>test_y</w:t>
      </w:r>
      <w:proofErr w:type="spellEnd"/>
      <w:r>
        <w:t xml:space="preserve">, </w:t>
      </w:r>
      <w:proofErr w:type="spellStart"/>
      <w:r>
        <w:t>Y_pred</w:t>
      </w:r>
      <w:proofErr w:type="spellEnd"/>
      <w:r>
        <w:t>))</w:t>
      </w:r>
    </w:p>
    <w:p w14:paraId="24FBEBF8" w14:textId="77777777" w:rsidR="00233046" w:rsidRDefault="00233046" w:rsidP="00233046">
      <w:r>
        <w:t xml:space="preserve">results = </w:t>
      </w:r>
      <w:proofErr w:type="spellStart"/>
      <w:proofErr w:type="gramStart"/>
      <w:r>
        <w:t>pd.DataFrame</w:t>
      </w:r>
      <w:proofErr w:type="spellEnd"/>
      <w:proofErr w:type="gramEnd"/>
      <w:r>
        <w:t xml:space="preserve">({'Model': ['Logistic </w:t>
      </w:r>
      <w:proofErr w:type="spellStart"/>
      <w:r>
        <w:t>Regression','Support</w:t>
      </w:r>
      <w:proofErr w:type="spellEnd"/>
      <w:r>
        <w:t xml:space="preserve"> Vector Machines', 'Naive </w:t>
      </w:r>
      <w:proofErr w:type="spellStart"/>
      <w:r>
        <w:t>Bayes','KNN</w:t>
      </w:r>
      <w:proofErr w:type="spellEnd"/>
      <w:r>
        <w:t>' ,</w:t>
      </w:r>
    </w:p>
    <w:p w14:paraId="6F984422" w14:textId="77777777" w:rsidR="00233046" w:rsidRDefault="00233046" w:rsidP="00233046">
      <w:r>
        <w:t xml:space="preserve">                                  'Decision Tree'],'Score': [accuracy</w:t>
      </w:r>
      <w:proofErr w:type="gramStart"/>
      <w:r>
        <w:t>1,accuracy</w:t>
      </w:r>
      <w:proofErr w:type="gramEnd"/>
      <w:r>
        <w:t xml:space="preserve">2, accuracy3, </w:t>
      </w:r>
    </w:p>
    <w:p w14:paraId="3F7AD1A6" w14:textId="77777777" w:rsidR="00233046" w:rsidRDefault="00233046" w:rsidP="00233046">
      <w:r>
        <w:t xml:space="preserve">                                                                            accuracy4, accuracy5]})</w:t>
      </w:r>
    </w:p>
    <w:p w14:paraId="65C9AC89" w14:textId="77777777" w:rsidR="00233046" w:rsidRDefault="00233046" w:rsidP="00233046"/>
    <w:p w14:paraId="04ECFECE" w14:textId="77777777" w:rsidR="00233046" w:rsidRDefault="00233046" w:rsidP="00233046">
      <w:proofErr w:type="spellStart"/>
      <w:r>
        <w:t>result_df</w:t>
      </w:r>
      <w:proofErr w:type="spellEnd"/>
      <w:r>
        <w:t xml:space="preserve"> = </w:t>
      </w:r>
      <w:proofErr w:type="spellStart"/>
      <w:proofErr w:type="gramStart"/>
      <w:r>
        <w:t>results.sort</w:t>
      </w:r>
      <w:proofErr w:type="gramEnd"/>
      <w:r>
        <w:t>_values</w:t>
      </w:r>
      <w:proofErr w:type="spellEnd"/>
      <w:r>
        <w:t>(by='Score', ascending=False)</w:t>
      </w:r>
    </w:p>
    <w:p w14:paraId="12F7E20E" w14:textId="77777777" w:rsidR="00233046" w:rsidRDefault="00233046" w:rsidP="00233046">
      <w:proofErr w:type="spellStart"/>
      <w:r>
        <w:t>result_df</w:t>
      </w:r>
      <w:proofErr w:type="spellEnd"/>
      <w:r>
        <w:t xml:space="preserve"> = </w:t>
      </w:r>
      <w:proofErr w:type="spellStart"/>
      <w:r>
        <w:t>result_df.set_index</w:t>
      </w:r>
      <w:proofErr w:type="spellEnd"/>
      <w:r>
        <w:t>('Score')</w:t>
      </w:r>
    </w:p>
    <w:p w14:paraId="4AA7F5EC" w14:textId="77777777" w:rsidR="00233046" w:rsidRDefault="00233046" w:rsidP="00233046">
      <w:proofErr w:type="spellStart"/>
      <w:r>
        <w:t>result_</w:t>
      </w:r>
      <w:proofErr w:type="gramStart"/>
      <w:r>
        <w:t>df.head</w:t>
      </w:r>
      <w:proofErr w:type="spellEnd"/>
      <w:proofErr w:type="gramEnd"/>
      <w:r>
        <w:t>(9)</w:t>
      </w:r>
    </w:p>
    <w:p w14:paraId="373B120A" w14:textId="39576E16" w:rsidR="00746A9E" w:rsidRDefault="00746A9E" w:rsidP="00746A9E"/>
    <w:p w14:paraId="772DF686" w14:textId="77777777" w:rsidR="00746A9E" w:rsidRPr="00746A9E" w:rsidRDefault="00746A9E" w:rsidP="00746A9E"/>
    <w:p w14:paraId="43ACBD16" w14:textId="77777777" w:rsidR="00606E97" w:rsidRPr="00606E97" w:rsidRDefault="00606E97" w:rsidP="00606E97"/>
    <w:p w14:paraId="6D282B25" w14:textId="53B172BB" w:rsidR="00A963F9" w:rsidRPr="00A963F9" w:rsidRDefault="00A963F9" w:rsidP="00A963F9"/>
    <w:sectPr w:rsidR="00A963F9" w:rsidRPr="00A963F9" w:rsidSect="00805E5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71592"/>
    <w:multiLevelType w:val="hybridMultilevel"/>
    <w:tmpl w:val="87CC1D06"/>
    <w:lvl w:ilvl="0" w:tplc="04090013">
      <w:start w:val="1"/>
      <w:numFmt w:val="upperRoman"/>
      <w:lvlText w:val="%1."/>
      <w:lvlJc w:val="righ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 w15:restartNumberingAfterBreak="0">
    <w:nsid w:val="1759603D"/>
    <w:multiLevelType w:val="hybridMultilevel"/>
    <w:tmpl w:val="A25AC6C4"/>
    <w:lvl w:ilvl="0" w:tplc="04090013">
      <w:start w:val="1"/>
      <w:numFmt w:val="upperRoman"/>
      <w:lvlText w:val="%1."/>
      <w:lvlJc w:val="right"/>
      <w:pPr>
        <w:ind w:left="2156" w:hanging="360"/>
      </w:pPr>
    </w:lvl>
    <w:lvl w:ilvl="1" w:tplc="04090019" w:tentative="1">
      <w:start w:val="1"/>
      <w:numFmt w:val="lowerLetter"/>
      <w:lvlText w:val="%2."/>
      <w:lvlJc w:val="left"/>
      <w:pPr>
        <w:ind w:left="2876" w:hanging="360"/>
      </w:pPr>
    </w:lvl>
    <w:lvl w:ilvl="2" w:tplc="0409001B" w:tentative="1">
      <w:start w:val="1"/>
      <w:numFmt w:val="lowerRoman"/>
      <w:lvlText w:val="%3."/>
      <w:lvlJc w:val="right"/>
      <w:pPr>
        <w:ind w:left="3596" w:hanging="180"/>
      </w:pPr>
    </w:lvl>
    <w:lvl w:ilvl="3" w:tplc="0409000F" w:tentative="1">
      <w:start w:val="1"/>
      <w:numFmt w:val="decimal"/>
      <w:lvlText w:val="%4."/>
      <w:lvlJc w:val="left"/>
      <w:pPr>
        <w:ind w:left="4316" w:hanging="360"/>
      </w:pPr>
    </w:lvl>
    <w:lvl w:ilvl="4" w:tplc="04090019" w:tentative="1">
      <w:start w:val="1"/>
      <w:numFmt w:val="lowerLetter"/>
      <w:lvlText w:val="%5."/>
      <w:lvlJc w:val="left"/>
      <w:pPr>
        <w:ind w:left="5036" w:hanging="360"/>
      </w:pPr>
    </w:lvl>
    <w:lvl w:ilvl="5" w:tplc="0409001B" w:tentative="1">
      <w:start w:val="1"/>
      <w:numFmt w:val="lowerRoman"/>
      <w:lvlText w:val="%6."/>
      <w:lvlJc w:val="right"/>
      <w:pPr>
        <w:ind w:left="5756" w:hanging="180"/>
      </w:pPr>
    </w:lvl>
    <w:lvl w:ilvl="6" w:tplc="0409000F" w:tentative="1">
      <w:start w:val="1"/>
      <w:numFmt w:val="decimal"/>
      <w:lvlText w:val="%7."/>
      <w:lvlJc w:val="left"/>
      <w:pPr>
        <w:ind w:left="6476" w:hanging="360"/>
      </w:pPr>
    </w:lvl>
    <w:lvl w:ilvl="7" w:tplc="04090019" w:tentative="1">
      <w:start w:val="1"/>
      <w:numFmt w:val="lowerLetter"/>
      <w:lvlText w:val="%8."/>
      <w:lvlJc w:val="left"/>
      <w:pPr>
        <w:ind w:left="7196" w:hanging="360"/>
      </w:pPr>
    </w:lvl>
    <w:lvl w:ilvl="8" w:tplc="0409001B" w:tentative="1">
      <w:start w:val="1"/>
      <w:numFmt w:val="lowerRoman"/>
      <w:lvlText w:val="%9."/>
      <w:lvlJc w:val="right"/>
      <w:pPr>
        <w:ind w:left="7916" w:hanging="180"/>
      </w:pPr>
    </w:lvl>
  </w:abstractNum>
  <w:abstractNum w:abstractNumId="2" w15:restartNumberingAfterBreak="0">
    <w:nsid w:val="2F7721D0"/>
    <w:multiLevelType w:val="hybridMultilevel"/>
    <w:tmpl w:val="BD52A6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6F296D"/>
    <w:multiLevelType w:val="hybridMultilevel"/>
    <w:tmpl w:val="63C84B44"/>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189603E"/>
    <w:multiLevelType w:val="multilevel"/>
    <w:tmpl w:val="FF0E7956"/>
    <w:lvl w:ilvl="0">
      <w:start w:val="1"/>
      <w:numFmt w:val="upperRoman"/>
      <w:pStyle w:val="Heading1"/>
      <w:lvlText w:val="%1."/>
      <w:lvlJc w:val="center"/>
      <w:pPr>
        <w:tabs>
          <w:tab w:val="num" w:pos="471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Heading2"/>
      <w:lvlText w:val="%2."/>
      <w:lvlJc w:val="right"/>
      <w:pPr>
        <w:tabs>
          <w:tab w:val="num" w:pos="720"/>
        </w:tabs>
        <w:ind w:left="648"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50229B5"/>
    <w:multiLevelType w:val="hybridMultilevel"/>
    <w:tmpl w:val="5C86DEAC"/>
    <w:lvl w:ilvl="0" w:tplc="04090013">
      <w:start w:val="1"/>
      <w:numFmt w:val="upperRoman"/>
      <w:lvlText w:val="%1."/>
      <w:lvlJc w:val="right"/>
      <w:pPr>
        <w:ind w:left="2515" w:hanging="360"/>
      </w:pPr>
    </w:lvl>
    <w:lvl w:ilvl="1" w:tplc="04090019" w:tentative="1">
      <w:start w:val="1"/>
      <w:numFmt w:val="lowerLetter"/>
      <w:lvlText w:val="%2."/>
      <w:lvlJc w:val="left"/>
      <w:pPr>
        <w:ind w:left="3235" w:hanging="360"/>
      </w:pPr>
    </w:lvl>
    <w:lvl w:ilvl="2" w:tplc="0409001B" w:tentative="1">
      <w:start w:val="1"/>
      <w:numFmt w:val="lowerRoman"/>
      <w:lvlText w:val="%3."/>
      <w:lvlJc w:val="right"/>
      <w:pPr>
        <w:ind w:left="3955" w:hanging="180"/>
      </w:pPr>
    </w:lvl>
    <w:lvl w:ilvl="3" w:tplc="0409000F" w:tentative="1">
      <w:start w:val="1"/>
      <w:numFmt w:val="decimal"/>
      <w:lvlText w:val="%4."/>
      <w:lvlJc w:val="left"/>
      <w:pPr>
        <w:ind w:left="4675" w:hanging="360"/>
      </w:pPr>
    </w:lvl>
    <w:lvl w:ilvl="4" w:tplc="04090019" w:tentative="1">
      <w:start w:val="1"/>
      <w:numFmt w:val="lowerLetter"/>
      <w:lvlText w:val="%5."/>
      <w:lvlJc w:val="left"/>
      <w:pPr>
        <w:ind w:left="5395" w:hanging="360"/>
      </w:pPr>
    </w:lvl>
    <w:lvl w:ilvl="5" w:tplc="0409001B" w:tentative="1">
      <w:start w:val="1"/>
      <w:numFmt w:val="lowerRoman"/>
      <w:lvlText w:val="%6."/>
      <w:lvlJc w:val="right"/>
      <w:pPr>
        <w:ind w:left="6115" w:hanging="180"/>
      </w:pPr>
    </w:lvl>
    <w:lvl w:ilvl="6" w:tplc="0409000F" w:tentative="1">
      <w:start w:val="1"/>
      <w:numFmt w:val="decimal"/>
      <w:lvlText w:val="%7."/>
      <w:lvlJc w:val="left"/>
      <w:pPr>
        <w:ind w:left="6835" w:hanging="360"/>
      </w:pPr>
    </w:lvl>
    <w:lvl w:ilvl="7" w:tplc="04090019" w:tentative="1">
      <w:start w:val="1"/>
      <w:numFmt w:val="lowerLetter"/>
      <w:lvlText w:val="%8."/>
      <w:lvlJc w:val="left"/>
      <w:pPr>
        <w:ind w:left="7555" w:hanging="360"/>
      </w:pPr>
    </w:lvl>
    <w:lvl w:ilvl="8" w:tplc="0409001B" w:tentative="1">
      <w:start w:val="1"/>
      <w:numFmt w:val="lowerRoman"/>
      <w:lvlText w:val="%9."/>
      <w:lvlJc w:val="right"/>
      <w:pPr>
        <w:ind w:left="8275" w:hanging="180"/>
      </w:pPr>
    </w:lvl>
  </w:abstractNum>
  <w:abstractNum w:abstractNumId="6" w15:restartNumberingAfterBreak="0">
    <w:nsid w:val="4685231A"/>
    <w:multiLevelType w:val="hybridMultilevel"/>
    <w:tmpl w:val="63C84B44"/>
    <w:lvl w:ilvl="0" w:tplc="4B3242F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2E52F1"/>
    <w:multiLevelType w:val="hybridMultilevel"/>
    <w:tmpl w:val="44528F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811121"/>
    <w:multiLevelType w:val="hybridMultilevel"/>
    <w:tmpl w:val="B79EC9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4B5BEA"/>
    <w:multiLevelType w:val="hybridMultilevel"/>
    <w:tmpl w:val="B4941BE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962D0D"/>
    <w:multiLevelType w:val="hybridMultilevel"/>
    <w:tmpl w:val="F1CCD50C"/>
    <w:lvl w:ilvl="0" w:tplc="04090013">
      <w:start w:val="1"/>
      <w:numFmt w:val="upperRoman"/>
      <w:lvlText w:val="%1."/>
      <w:lvlJc w:val="righ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1" w15:restartNumberingAfterBreak="0">
    <w:nsid w:val="70C223C4"/>
    <w:multiLevelType w:val="hybridMultilevel"/>
    <w:tmpl w:val="AE50A576"/>
    <w:lvl w:ilvl="0" w:tplc="04090013">
      <w:start w:val="1"/>
      <w:numFmt w:val="upperRoman"/>
      <w:lvlText w:val="%1."/>
      <w:lvlJc w:val="right"/>
      <w:pPr>
        <w:ind w:left="1438" w:hanging="360"/>
      </w:p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num w:numId="1">
    <w:abstractNumId w:val="4"/>
  </w:num>
  <w:num w:numId="2">
    <w:abstractNumId w:val="6"/>
  </w:num>
  <w:num w:numId="3">
    <w:abstractNumId w:val="3"/>
  </w:num>
  <w:num w:numId="4">
    <w:abstractNumId w:val="8"/>
  </w:num>
  <w:num w:numId="5">
    <w:abstractNumId w:val="9"/>
  </w:num>
  <w:num w:numId="6">
    <w:abstractNumId w:val="2"/>
  </w:num>
  <w:num w:numId="7">
    <w:abstractNumId w:val="0"/>
  </w:num>
  <w:num w:numId="8">
    <w:abstractNumId w:val="11"/>
  </w:num>
  <w:num w:numId="9">
    <w:abstractNumId w:val="10"/>
  </w:num>
  <w:num w:numId="10">
    <w:abstractNumId w:val="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sLAwtTQyMTM2NrU0tTBQ0lEKTi0uzszPAykwqQUAbBresSwAAAA="/>
  </w:docVars>
  <w:rsids>
    <w:rsidRoot w:val="003418B5"/>
    <w:rsid w:val="000046A8"/>
    <w:rsid w:val="00021CDE"/>
    <w:rsid w:val="00040952"/>
    <w:rsid w:val="000A03CD"/>
    <w:rsid w:val="000B06E4"/>
    <w:rsid w:val="000B23D2"/>
    <w:rsid w:val="001721A6"/>
    <w:rsid w:val="001A6373"/>
    <w:rsid w:val="0021777C"/>
    <w:rsid w:val="00233046"/>
    <w:rsid w:val="003418B5"/>
    <w:rsid w:val="0035286B"/>
    <w:rsid w:val="00381102"/>
    <w:rsid w:val="003B02D9"/>
    <w:rsid w:val="004C7235"/>
    <w:rsid w:val="00504BC0"/>
    <w:rsid w:val="0051218D"/>
    <w:rsid w:val="005164C8"/>
    <w:rsid w:val="00524B8D"/>
    <w:rsid w:val="00525A46"/>
    <w:rsid w:val="00537D18"/>
    <w:rsid w:val="00606E97"/>
    <w:rsid w:val="00640336"/>
    <w:rsid w:val="006467D1"/>
    <w:rsid w:val="006D78C4"/>
    <w:rsid w:val="006F024F"/>
    <w:rsid w:val="007051CB"/>
    <w:rsid w:val="00746A9E"/>
    <w:rsid w:val="007761F0"/>
    <w:rsid w:val="0078025E"/>
    <w:rsid w:val="00805E54"/>
    <w:rsid w:val="00862E0B"/>
    <w:rsid w:val="00870101"/>
    <w:rsid w:val="00910598"/>
    <w:rsid w:val="009369D7"/>
    <w:rsid w:val="00980C97"/>
    <w:rsid w:val="009C3E30"/>
    <w:rsid w:val="009C7832"/>
    <w:rsid w:val="00A002F9"/>
    <w:rsid w:val="00A8721C"/>
    <w:rsid w:val="00A963F9"/>
    <w:rsid w:val="00B0669D"/>
    <w:rsid w:val="00B555C0"/>
    <w:rsid w:val="00B61A43"/>
    <w:rsid w:val="00B93E23"/>
    <w:rsid w:val="00BC1990"/>
    <w:rsid w:val="00BE0F2D"/>
    <w:rsid w:val="00C010BC"/>
    <w:rsid w:val="00C608BF"/>
    <w:rsid w:val="00C90EA0"/>
    <w:rsid w:val="00CA394A"/>
    <w:rsid w:val="00CA663F"/>
    <w:rsid w:val="00CE22AA"/>
    <w:rsid w:val="00D2345F"/>
    <w:rsid w:val="00D3419E"/>
    <w:rsid w:val="00D8126E"/>
    <w:rsid w:val="00D9521A"/>
    <w:rsid w:val="00E13CAC"/>
    <w:rsid w:val="00E62106"/>
    <w:rsid w:val="00E83F87"/>
    <w:rsid w:val="00F04CFC"/>
    <w:rsid w:val="00F12B1E"/>
    <w:rsid w:val="00FB3EC6"/>
    <w:rsid w:val="00FC376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867ED"/>
  <w15:chartTrackingRefBased/>
  <w15:docId w15:val="{6E57CFC2-9CB7-4F9F-BEF1-649804CA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AA"/>
  </w:style>
  <w:style w:type="paragraph" w:styleId="Heading1">
    <w:name w:val="heading 1"/>
    <w:basedOn w:val="Normal"/>
    <w:next w:val="Normal"/>
    <w:link w:val="Heading1Char"/>
    <w:qFormat/>
    <w:rsid w:val="00D3419E"/>
    <w:pPr>
      <w:keepNext/>
      <w:keepLines/>
      <w:numPr>
        <w:numId w:val="1"/>
      </w:numPr>
      <w:tabs>
        <w:tab w:val="clear" w:pos="4716"/>
        <w:tab w:val="left" w:pos="216"/>
        <w:tab w:val="num" w:pos="576"/>
      </w:tabs>
      <w:spacing w:before="160" w:after="80" w:line="240" w:lineRule="auto"/>
      <w:outlineLvl w:val="0"/>
    </w:pPr>
    <w:rPr>
      <w:rFonts w:ascii="Times New Roman" w:eastAsia="SimSun" w:hAnsi="Times New Roman" w:cs="Times New Roman"/>
      <w:b/>
      <w:smallCaps/>
      <w:noProof/>
      <w:sz w:val="28"/>
    </w:rPr>
  </w:style>
  <w:style w:type="paragraph" w:styleId="Heading2">
    <w:name w:val="heading 2"/>
    <w:aliases w:val="main heading"/>
    <w:basedOn w:val="Normal"/>
    <w:next w:val="Normal"/>
    <w:link w:val="Heading2Char"/>
    <w:autoRedefine/>
    <w:uiPriority w:val="9"/>
    <w:unhideWhenUsed/>
    <w:qFormat/>
    <w:rsid w:val="00537D18"/>
    <w:pPr>
      <w:keepNext/>
      <w:keepLines/>
      <w:numPr>
        <w:ilvl w:val="1"/>
        <w:numId w:val="1"/>
      </w:numPr>
      <w:spacing w:after="0" w:line="276" w:lineRule="auto"/>
      <w:jc w:val="both"/>
      <w:outlineLvl w:val="1"/>
    </w:pPr>
    <w:rPr>
      <w:rFonts w:asciiTheme="majorHAnsi" w:eastAsiaTheme="majorEastAsia" w:hAnsiTheme="majorHAnsi" w:cstheme="majorBidi"/>
      <w:b/>
      <w:bCs/>
      <w:color w:val="000000" w:themeColor="text1"/>
      <w:sz w:val="28"/>
      <w:szCs w:val="26"/>
    </w:rPr>
  </w:style>
  <w:style w:type="paragraph" w:styleId="Heading3">
    <w:name w:val="heading 3"/>
    <w:aliases w:val="sub heading"/>
    <w:basedOn w:val="Normal"/>
    <w:next w:val="Normal"/>
    <w:link w:val="Heading3Char"/>
    <w:uiPriority w:val="9"/>
    <w:semiHidden/>
    <w:unhideWhenUsed/>
    <w:qFormat/>
    <w:rsid w:val="00537D18"/>
    <w:pPr>
      <w:keepNext/>
      <w:keepLines/>
      <w:numPr>
        <w:ilvl w:val="2"/>
        <w:numId w:val="1"/>
      </w:numPr>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ain heading Char"/>
    <w:basedOn w:val="DefaultParagraphFont"/>
    <w:link w:val="Heading2"/>
    <w:uiPriority w:val="9"/>
    <w:rsid w:val="00537D18"/>
    <w:rPr>
      <w:rFonts w:asciiTheme="majorHAnsi" w:eastAsiaTheme="majorEastAsia" w:hAnsiTheme="majorHAnsi" w:cstheme="majorBidi"/>
      <w:b/>
      <w:bCs/>
      <w:color w:val="000000" w:themeColor="text1"/>
      <w:sz w:val="28"/>
      <w:szCs w:val="26"/>
    </w:rPr>
  </w:style>
  <w:style w:type="paragraph" w:styleId="NoSpacing">
    <w:name w:val="No Spacing"/>
    <w:aliases w:val="paragraph"/>
    <w:uiPriority w:val="1"/>
    <w:qFormat/>
    <w:rsid w:val="00537D18"/>
    <w:pPr>
      <w:spacing w:after="0" w:line="240" w:lineRule="auto"/>
    </w:pPr>
    <w:rPr>
      <w:sz w:val="24"/>
    </w:rPr>
  </w:style>
  <w:style w:type="character" w:customStyle="1" w:styleId="Heading3Char">
    <w:name w:val="Heading 3 Char"/>
    <w:aliases w:val="sub heading Char"/>
    <w:basedOn w:val="DefaultParagraphFont"/>
    <w:link w:val="Heading3"/>
    <w:uiPriority w:val="9"/>
    <w:semiHidden/>
    <w:rsid w:val="00537D18"/>
    <w:rPr>
      <w:rFonts w:asciiTheme="majorHAnsi" w:eastAsiaTheme="majorEastAsia" w:hAnsiTheme="majorHAnsi" w:cstheme="majorBidi"/>
      <w:b/>
      <w:sz w:val="24"/>
      <w:szCs w:val="24"/>
    </w:rPr>
  </w:style>
  <w:style w:type="character" w:customStyle="1" w:styleId="Heading1Char">
    <w:name w:val="Heading 1 Char"/>
    <w:basedOn w:val="DefaultParagraphFont"/>
    <w:link w:val="Heading1"/>
    <w:rsid w:val="00D3419E"/>
    <w:rPr>
      <w:rFonts w:ascii="Times New Roman" w:eastAsia="SimSun" w:hAnsi="Times New Roman" w:cs="Times New Roman"/>
      <w:b/>
      <w:smallCaps/>
      <w:noProof/>
      <w:sz w:val="28"/>
    </w:rPr>
  </w:style>
  <w:style w:type="paragraph" w:styleId="Caption">
    <w:name w:val="caption"/>
    <w:basedOn w:val="Normal"/>
    <w:next w:val="Normal"/>
    <w:unhideWhenUsed/>
    <w:qFormat/>
    <w:rsid w:val="00D9521A"/>
    <w:pPr>
      <w:spacing w:after="200" w:line="240" w:lineRule="auto"/>
      <w:jc w:val="center"/>
    </w:pPr>
    <w:rPr>
      <w:rFonts w:ascii="Times New Roman" w:eastAsia="SimSun" w:hAnsi="Times New Roman" w:cs="Times New Roman"/>
      <w:iCs/>
      <w:color w:val="44546A" w:themeColor="text2"/>
      <w:sz w:val="18"/>
      <w:szCs w:val="18"/>
    </w:rPr>
  </w:style>
  <w:style w:type="paragraph" w:styleId="ListParagraph">
    <w:name w:val="List Paragraph"/>
    <w:basedOn w:val="Normal"/>
    <w:uiPriority w:val="34"/>
    <w:qFormat/>
    <w:rsid w:val="00A963F9"/>
    <w:pPr>
      <w:ind w:left="720"/>
      <w:contextualSpacing/>
    </w:pPr>
  </w:style>
  <w:style w:type="table" w:styleId="TableGrid">
    <w:name w:val="Table Grid"/>
    <w:basedOn w:val="TableNormal"/>
    <w:uiPriority w:val="39"/>
    <w:rsid w:val="004C7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6745">
      <w:bodyDiv w:val="1"/>
      <w:marLeft w:val="0"/>
      <w:marRight w:val="0"/>
      <w:marTop w:val="0"/>
      <w:marBottom w:val="0"/>
      <w:divBdr>
        <w:top w:val="none" w:sz="0" w:space="0" w:color="auto"/>
        <w:left w:val="none" w:sz="0" w:space="0" w:color="auto"/>
        <w:bottom w:val="none" w:sz="0" w:space="0" w:color="auto"/>
        <w:right w:val="none" w:sz="0" w:space="0" w:color="auto"/>
      </w:divBdr>
    </w:div>
    <w:div w:id="1585140796">
      <w:bodyDiv w:val="1"/>
      <w:marLeft w:val="0"/>
      <w:marRight w:val="0"/>
      <w:marTop w:val="0"/>
      <w:marBottom w:val="0"/>
      <w:divBdr>
        <w:top w:val="none" w:sz="0" w:space="0" w:color="auto"/>
        <w:left w:val="none" w:sz="0" w:space="0" w:color="auto"/>
        <w:bottom w:val="none" w:sz="0" w:space="0" w:color="auto"/>
        <w:right w:val="none" w:sz="0" w:space="0" w:color="auto"/>
      </w:divBdr>
      <w:divsChild>
        <w:div w:id="2129661628">
          <w:marLeft w:val="0"/>
          <w:marRight w:val="0"/>
          <w:marTop w:val="0"/>
          <w:marBottom w:val="0"/>
          <w:divBdr>
            <w:top w:val="none" w:sz="0" w:space="0" w:color="auto"/>
            <w:left w:val="none" w:sz="0" w:space="0" w:color="auto"/>
            <w:bottom w:val="none" w:sz="0" w:space="0" w:color="auto"/>
            <w:right w:val="none" w:sz="0" w:space="0" w:color="auto"/>
          </w:divBdr>
          <w:divsChild>
            <w:div w:id="120128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11598">
      <w:bodyDiv w:val="1"/>
      <w:marLeft w:val="0"/>
      <w:marRight w:val="0"/>
      <w:marTop w:val="0"/>
      <w:marBottom w:val="0"/>
      <w:divBdr>
        <w:top w:val="none" w:sz="0" w:space="0" w:color="auto"/>
        <w:left w:val="none" w:sz="0" w:space="0" w:color="auto"/>
        <w:bottom w:val="none" w:sz="0" w:space="0" w:color="auto"/>
        <w:right w:val="none" w:sz="0" w:space="0" w:color="auto"/>
      </w:divBdr>
      <w:divsChild>
        <w:div w:id="1091580407">
          <w:marLeft w:val="0"/>
          <w:marRight w:val="0"/>
          <w:marTop w:val="0"/>
          <w:marBottom w:val="0"/>
          <w:divBdr>
            <w:top w:val="none" w:sz="0" w:space="0" w:color="auto"/>
            <w:left w:val="none" w:sz="0" w:space="0" w:color="auto"/>
            <w:bottom w:val="none" w:sz="0" w:space="0" w:color="auto"/>
            <w:right w:val="none" w:sz="0" w:space="0" w:color="auto"/>
          </w:divBdr>
          <w:divsChild>
            <w:div w:id="110127080">
              <w:marLeft w:val="0"/>
              <w:marRight w:val="0"/>
              <w:marTop w:val="0"/>
              <w:marBottom w:val="0"/>
              <w:divBdr>
                <w:top w:val="none" w:sz="0" w:space="0" w:color="auto"/>
                <w:left w:val="none" w:sz="0" w:space="0" w:color="auto"/>
                <w:bottom w:val="none" w:sz="0" w:space="0" w:color="auto"/>
                <w:right w:val="none" w:sz="0" w:space="0" w:color="auto"/>
              </w:divBdr>
            </w:div>
            <w:div w:id="1761367911">
              <w:marLeft w:val="0"/>
              <w:marRight w:val="0"/>
              <w:marTop w:val="0"/>
              <w:marBottom w:val="0"/>
              <w:divBdr>
                <w:top w:val="none" w:sz="0" w:space="0" w:color="auto"/>
                <w:left w:val="none" w:sz="0" w:space="0" w:color="auto"/>
                <w:bottom w:val="none" w:sz="0" w:space="0" w:color="auto"/>
                <w:right w:val="none" w:sz="0" w:space="0" w:color="auto"/>
              </w:divBdr>
            </w:div>
            <w:div w:id="105127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2</Pages>
  <Words>1587</Words>
  <Characters>904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alan</dc:creator>
  <cp:keywords/>
  <dc:description/>
  <cp:lastModifiedBy>muhammad arsalan</cp:lastModifiedBy>
  <cp:revision>31</cp:revision>
  <dcterms:created xsi:type="dcterms:W3CDTF">2022-02-09T05:47:00Z</dcterms:created>
  <dcterms:modified xsi:type="dcterms:W3CDTF">2022-02-11T15:47:00Z</dcterms:modified>
</cp:coreProperties>
</file>